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98678" w14:textId="77777777" w:rsidR="005F027F" w:rsidRDefault="005F027F">
      <w:pPr>
        <w:pStyle w:val="TableParagraph"/>
        <w:jc w:val="left"/>
        <w:rPr>
          <w:sz w:val="12"/>
        </w:rPr>
        <w:sectPr w:rsidR="005F027F">
          <w:type w:val="continuous"/>
          <w:pgSz w:w="11910" w:h="16840"/>
          <w:pgMar w:top="1380" w:right="425" w:bottom="280" w:left="992" w:header="708" w:footer="708" w:gutter="0"/>
          <w:cols w:space="708"/>
        </w:sectPr>
      </w:pPr>
    </w:p>
    <w:tbl>
      <w:tblPr>
        <w:tblStyle w:val="TableNormal1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1986"/>
        <w:gridCol w:w="1700"/>
        <w:gridCol w:w="1986"/>
        <w:gridCol w:w="1845"/>
        <w:gridCol w:w="1703"/>
      </w:tblGrid>
      <w:tr w:rsidR="005C4F42" w14:paraId="045F3C20" w14:textId="77777777" w:rsidTr="00E96349">
        <w:trPr>
          <w:trHeight w:val="285"/>
        </w:trPr>
        <w:tc>
          <w:tcPr>
            <w:tcW w:w="10356" w:type="dxa"/>
            <w:gridSpan w:val="6"/>
            <w:shd w:val="clear" w:color="auto" w:fill="92CDDC"/>
          </w:tcPr>
          <w:p w14:paraId="5BEBE93A" w14:textId="77777777" w:rsidR="005C4F42" w:rsidRDefault="005C4F42" w:rsidP="00E96349">
            <w:pPr>
              <w:pStyle w:val="TableParagraph"/>
              <w:spacing w:before="52"/>
              <w:ind w:left="5"/>
              <w:rPr>
                <w:b/>
                <w:sz w:val="16"/>
              </w:rPr>
            </w:pPr>
            <w:r>
              <w:rPr>
                <w:b/>
                <w:sz w:val="16"/>
              </w:rPr>
              <w:lastRenderedPageBreak/>
              <w:t>BESLENME</w:t>
            </w:r>
            <w:r>
              <w:rPr>
                <w:b/>
                <w:spacing w:val="-8"/>
                <w:sz w:val="16"/>
              </w:rPr>
              <w:t xml:space="preserve"> </w:t>
            </w:r>
            <w:r>
              <w:rPr>
                <w:b/>
                <w:sz w:val="16"/>
              </w:rPr>
              <w:t>VE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DİYETETİK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BÖLÜMÜ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1.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SINIF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BAHAR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ÖNEMİ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DERS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PROGRAMI</w:t>
            </w:r>
          </w:p>
        </w:tc>
      </w:tr>
      <w:tr w:rsidR="005C4F42" w14:paraId="26032B60" w14:textId="77777777" w:rsidTr="00E96349">
        <w:trPr>
          <w:trHeight w:val="412"/>
        </w:trPr>
        <w:tc>
          <w:tcPr>
            <w:tcW w:w="1136" w:type="dxa"/>
            <w:shd w:val="clear" w:color="auto" w:fill="92D050"/>
          </w:tcPr>
          <w:p w14:paraId="54925A3C" w14:textId="77777777" w:rsidR="005C4F42" w:rsidRDefault="005C4F42" w:rsidP="00E96349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0D9C9BFF" w14:textId="77777777" w:rsidR="005C4F42" w:rsidRDefault="005C4F42" w:rsidP="00E96349">
            <w:pPr>
              <w:pStyle w:val="TableParagraph"/>
              <w:spacing w:line="207" w:lineRule="exact"/>
              <w:ind w:left="107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1700" w:type="dxa"/>
            <w:shd w:val="clear" w:color="auto" w:fill="DAEDF3"/>
          </w:tcPr>
          <w:p w14:paraId="4C194434" w14:textId="77777777" w:rsidR="005C4F42" w:rsidRDefault="005C4F42" w:rsidP="00E96349">
            <w:pPr>
              <w:pStyle w:val="TableParagraph"/>
              <w:spacing w:line="207" w:lineRule="exact"/>
              <w:ind w:left="106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1986" w:type="dxa"/>
            <w:shd w:val="clear" w:color="auto" w:fill="DAEDF3"/>
          </w:tcPr>
          <w:p w14:paraId="005A4C12" w14:textId="77777777" w:rsidR="005C4F42" w:rsidRDefault="005C4F42" w:rsidP="00E96349">
            <w:pPr>
              <w:pStyle w:val="TableParagraph"/>
              <w:spacing w:line="207" w:lineRule="exact"/>
              <w:ind w:left="108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1845" w:type="dxa"/>
            <w:shd w:val="clear" w:color="auto" w:fill="DAEDF3"/>
          </w:tcPr>
          <w:p w14:paraId="23250577" w14:textId="77777777" w:rsidR="005C4F42" w:rsidRDefault="005C4F42" w:rsidP="00E96349">
            <w:pPr>
              <w:pStyle w:val="TableParagraph"/>
              <w:spacing w:line="207" w:lineRule="exact"/>
              <w:ind w:left="105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1703" w:type="dxa"/>
            <w:shd w:val="clear" w:color="auto" w:fill="DAEDF3"/>
          </w:tcPr>
          <w:p w14:paraId="5E4F5F2D" w14:textId="77777777" w:rsidR="005C4F42" w:rsidRDefault="005C4F42" w:rsidP="00E96349">
            <w:pPr>
              <w:pStyle w:val="TableParagraph"/>
              <w:spacing w:line="207" w:lineRule="exact"/>
              <w:ind w:left="103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5C4F42" w14:paraId="3893FC09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62A3B62C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8.00-</w:t>
            </w:r>
            <w:r>
              <w:rPr>
                <w:b/>
                <w:spacing w:val="-2"/>
                <w:sz w:val="12"/>
              </w:rPr>
              <w:t>08.45</w:t>
            </w:r>
          </w:p>
        </w:tc>
        <w:tc>
          <w:tcPr>
            <w:tcW w:w="1986" w:type="dxa"/>
            <w:shd w:val="clear" w:color="auto" w:fill="DAEDF3"/>
          </w:tcPr>
          <w:p w14:paraId="726DEF55" w14:textId="0FB86C21" w:rsidR="005C4F42" w:rsidRDefault="005C4F42" w:rsidP="005C4F42">
            <w:pPr>
              <w:pStyle w:val="TableParagraph"/>
              <w:spacing w:line="136" w:lineRule="exact"/>
              <w:ind w:left="251" w:right="239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7E838896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171BD450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845" w:type="dxa"/>
            <w:shd w:val="clear" w:color="auto" w:fill="DAEDF3"/>
          </w:tcPr>
          <w:p w14:paraId="21ACB13E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3F22903E" w14:textId="77777777" w:rsidR="005C4F42" w:rsidRDefault="005C4F42" w:rsidP="005C4F42">
            <w:pPr>
              <w:pStyle w:val="TableParagraph"/>
              <w:ind w:left="97" w:right="89"/>
              <w:rPr>
                <w:b/>
                <w:sz w:val="12"/>
              </w:rPr>
            </w:pPr>
            <w:r>
              <w:rPr>
                <w:b/>
                <w:sz w:val="12"/>
              </w:rPr>
              <w:t>ATATÜRK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NKİLAP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TARİHİ - II</w:t>
            </w:r>
          </w:p>
          <w:p w14:paraId="7918697E" w14:textId="2C046471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Gülden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KAT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0204B618" w14:textId="77777777" w:rsidTr="00E96349">
        <w:trPr>
          <w:trHeight w:val="839"/>
        </w:trPr>
        <w:tc>
          <w:tcPr>
            <w:tcW w:w="1136" w:type="dxa"/>
            <w:shd w:val="clear" w:color="auto" w:fill="92D050"/>
          </w:tcPr>
          <w:p w14:paraId="2038C973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9.00-</w:t>
            </w:r>
            <w:r>
              <w:rPr>
                <w:b/>
                <w:spacing w:val="-2"/>
                <w:sz w:val="12"/>
              </w:rPr>
              <w:t>09.45</w:t>
            </w:r>
          </w:p>
        </w:tc>
        <w:tc>
          <w:tcPr>
            <w:tcW w:w="1986" w:type="dxa"/>
            <w:shd w:val="clear" w:color="auto" w:fill="DAEDF3"/>
          </w:tcPr>
          <w:p w14:paraId="1B535AC6" w14:textId="639C2CF3" w:rsidR="005C4F42" w:rsidRDefault="005C4F42" w:rsidP="005C4F42">
            <w:pPr>
              <w:pStyle w:val="TableParagraph"/>
              <w:ind w:left="251" w:right="239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67CE1320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5F51A72C" w14:textId="77777777" w:rsidR="005C4F42" w:rsidRDefault="005C4F42" w:rsidP="005C4F42">
            <w:pPr>
              <w:pStyle w:val="TableParagraph"/>
              <w:ind w:left="198" w:right="19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DİJİTAL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OKURYAZARLI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5A871A46" w14:textId="77777777" w:rsidR="005C4F42" w:rsidRDefault="005C4F42" w:rsidP="005C4F42">
            <w:pPr>
              <w:pStyle w:val="TableParagraph"/>
              <w:ind w:left="97" w:right="92"/>
              <w:rPr>
                <w:sz w:val="12"/>
              </w:rPr>
            </w:pPr>
            <w:r>
              <w:rPr>
                <w:sz w:val="12"/>
              </w:rPr>
              <w:t xml:space="preserve">Öğr. Gör. Umut </w:t>
            </w:r>
            <w:r>
              <w:rPr>
                <w:spacing w:val="-4"/>
                <w:sz w:val="12"/>
              </w:rPr>
              <w:t>UYAR</w:t>
            </w:r>
          </w:p>
          <w:p w14:paraId="67C0B17A" w14:textId="0C07E0BA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(UZMER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DERS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NOTU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SİSTEMİ)</w:t>
            </w:r>
          </w:p>
        </w:tc>
        <w:tc>
          <w:tcPr>
            <w:tcW w:w="1845" w:type="dxa"/>
            <w:shd w:val="clear" w:color="auto" w:fill="DAEDF3"/>
          </w:tcPr>
          <w:p w14:paraId="66658303" w14:textId="0410EF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3F8E10FA" w14:textId="77777777" w:rsidR="005C4F42" w:rsidRDefault="005C4F42" w:rsidP="005C4F42">
            <w:pPr>
              <w:pStyle w:val="TableParagraph"/>
              <w:ind w:left="97" w:right="89"/>
              <w:rPr>
                <w:b/>
                <w:sz w:val="12"/>
              </w:rPr>
            </w:pPr>
            <w:r>
              <w:rPr>
                <w:b/>
                <w:sz w:val="12"/>
              </w:rPr>
              <w:t>ATATÜRK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NKİLAP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TARİHİ - II</w:t>
            </w:r>
          </w:p>
          <w:p w14:paraId="5F60074B" w14:textId="482E1D10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Gülden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KAT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285FD952" w14:textId="77777777" w:rsidTr="00E96349">
        <w:trPr>
          <w:trHeight w:val="690"/>
        </w:trPr>
        <w:tc>
          <w:tcPr>
            <w:tcW w:w="1136" w:type="dxa"/>
            <w:shd w:val="clear" w:color="auto" w:fill="92D050"/>
          </w:tcPr>
          <w:p w14:paraId="09CA7523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0.00-</w:t>
            </w:r>
            <w:r>
              <w:rPr>
                <w:b/>
                <w:spacing w:val="-2"/>
                <w:sz w:val="12"/>
              </w:rPr>
              <w:t>10.45</w:t>
            </w:r>
          </w:p>
        </w:tc>
        <w:tc>
          <w:tcPr>
            <w:tcW w:w="1986" w:type="dxa"/>
            <w:shd w:val="clear" w:color="auto" w:fill="DAEDF3"/>
          </w:tcPr>
          <w:p w14:paraId="0F9F532A" w14:textId="4ADAC2F2" w:rsidR="005C4F42" w:rsidRDefault="005C4F42" w:rsidP="005C4F42">
            <w:pPr>
              <w:pStyle w:val="TableParagraph"/>
              <w:spacing w:before="1"/>
              <w:ind w:left="99" w:right="88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625D428C" w14:textId="77777777" w:rsidR="005C4F42" w:rsidRDefault="005C4F42" w:rsidP="005C4F42">
            <w:pPr>
              <w:pStyle w:val="TableParagraph"/>
              <w:spacing w:line="136" w:lineRule="exact"/>
              <w:ind w:left="145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TEMEL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PSİKOLOJİ</w:t>
            </w:r>
            <w:r>
              <w:rPr>
                <w:b/>
                <w:spacing w:val="-3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</w:t>
            </w:r>
          </w:p>
          <w:p w14:paraId="16F10EA4" w14:textId="2ECEEFE5" w:rsidR="005C4F42" w:rsidRDefault="005C4F42" w:rsidP="005C4F42">
            <w:pPr>
              <w:pStyle w:val="TableParagraph"/>
              <w:ind w:left="38" w:right="2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Ercan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RAS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  <w:tc>
          <w:tcPr>
            <w:tcW w:w="1986" w:type="dxa"/>
            <w:shd w:val="clear" w:color="auto" w:fill="DAEDF3"/>
          </w:tcPr>
          <w:p w14:paraId="2544E543" w14:textId="77777777" w:rsidR="005C4F42" w:rsidRDefault="005C4F42" w:rsidP="005C4F42">
            <w:pPr>
              <w:pStyle w:val="TableParagraph"/>
              <w:ind w:left="853" w:right="43" w:hanging="624"/>
              <w:jc w:val="left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DİJİTAL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OKURYAZARLI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6D812AF6" w14:textId="5F1BFCD3" w:rsidR="005C4F42" w:rsidRDefault="005C4F42" w:rsidP="005C4F42">
            <w:pPr>
              <w:pStyle w:val="TableParagraph"/>
              <w:spacing w:before="1"/>
              <w:ind w:left="862" w:right="43" w:hanging="606"/>
              <w:jc w:val="left"/>
              <w:rPr>
                <w:sz w:val="12"/>
              </w:rPr>
            </w:pPr>
            <w:r>
              <w:rPr>
                <w:sz w:val="12"/>
              </w:rPr>
              <w:t>Öğr. Gör. Umut 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UZMER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ERS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NOTU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SİSTEMİ)</w:t>
            </w:r>
          </w:p>
        </w:tc>
        <w:tc>
          <w:tcPr>
            <w:tcW w:w="1845" w:type="dxa"/>
            <w:shd w:val="clear" w:color="auto" w:fill="DAEDF3"/>
          </w:tcPr>
          <w:p w14:paraId="0DA84ABD" w14:textId="5732D820" w:rsidR="005C4F42" w:rsidRDefault="005C4F42" w:rsidP="005C4F42">
            <w:pPr>
              <w:pStyle w:val="TableParagraph"/>
              <w:ind w:left="237" w:right="234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2C1DCB47" w14:textId="77777777" w:rsidR="005C4F42" w:rsidRDefault="005C4F42" w:rsidP="005C4F42">
            <w:pPr>
              <w:pStyle w:val="TableParagraph"/>
              <w:spacing w:line="136" w:lineRule="exact"/>
              <w:ind w:left="97" w:right="94"/>
              <w:rPr>
                <w:b/>
                <w:sz w:val="12"/>
              </w:rPr>
            </w:pPr>
            <w:r>
              <w:rPr>
                <w:b/>
                <w:sz w:val="12"/>
              </w:rPr>
              <w:t>TÜRK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DİLİ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 xml:space="preserve">- </w:t>
            </w:r>
            <w:r>
              <w:rPr>
                <w:b/>
                <w:spacing w:val="-5"/>
                <w:sz w:val="12"/>
              </w:rPr>
              <w:t>II</w:t>
            </w:r>
          </w:p>
          <w:p w14:paraId="40EB927F" w14:textId="0E0C1BD1" w:rsidR="005C4F42" w:rsidRDefault="005C4F42" w:rsidP="005C4F42">
            <w:pPr>
              <w:pStyle w:val="TableParagraph"/>
              <w:spacing w:line="136" w:lineRule="exact"/>
              <w:ind w:left="102" w:right="100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Enver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TOKTANIŞ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2290936F" w14:textId="77777777" w:rsidTr="00E96349">
        <w:trPr>
          <w:trHeight w:val="688"/>
        </w:trPr>
        <w:tc>
          <w:tcPr>
            <w:tcW w:w="1136" w:type="dxa"/>
            <w:shd w:val="clear" w:color="auto" w:fill="92D050"/>
          </w:tcPr>
          <w:p w14:paraId="0020E7B3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1.00-</w:t>
            </w:r>
            <w:r>
              <w:rPr>
                <w:b/>
                <w:spacing w:val="-2"/>
                <w:sz w:val="12"/>
              </w:rPr>
              <w:t>11.45</w:t>
            </w:r>
          </w:p>
        </w:tc>
        <w:tc>
          <w:tcPr>
            <w:tcW w:w="1986" w:type="dxa"/>
            <w:shd w:val="clear" w:color="auto" w:fill="DAEDF3"/>
          </w:tcPr>
          <w:p w14:paraId="123C2500" w14:textId="5615D21C" w:rsidR="005C4F42" w:rsidRDefault="005C4F42" w:rsidP="005C4F42">
            <w:pPr>
              <w:pStyle w:val="TableParagraph"/>
              <w:ind w:left="99" w:right="88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4F353BFB" w14:textId="77777777" w:rsidR="005C4F42" w:rsidRDefault="005C4F42" w:rsidP="005C4F42">
            <w:pPr>
              <w:pStyle w:val="TableParagraph"/>
              <w:spacing w:line="136" w:lineRule="exact"/>
              <w:ind w:left="145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TEMEL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PSİKOLOJİ</w:t>
            </w:r>
            <w:r>
              <w:rPr>
                <w:b/>
                <w:spacing w:val="-3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</w:t>
            </w:r>
          </w:p>
          <w:p w14:paraId="24117AF1" w14:textId="484AE6EC" w:rsidR="005C4F42" w:rsidRDefault="005C4F42" w:rsidP="005C4F42">
            <w:pPr>
              <w:pStyle w:val="TableParagraph"/>
              <w:ind w:left="38" w:right="2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Ercan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RAS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  <w:tc>
          <w:tcPr>
            <w:tcW w:w="1986" w:type="dxa"/>
            <w:shd w:val="clear" w:color="auto" w:fill="DAEDF3"/>
          </w:tcPr>
          <w:p w14:paraId="43D3A1DF" w14:textId="77777777" w:rsidR="005C4F42" w:rsidRDefault="005C4F42" w:rsidP="005C4F42">
            <w:pPr>
              <w:pStyle w:val="TableParagraph"/>
              <w:ind w:left="853" w:right="43" w:hanging="624"/>
              <w:jc w:val="left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DİJİTAL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OKURYAZARLI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7EFCE733" w14:textId="28F5BE2E" w:rsidR="005C4F42" w:rsidRDefault="005C4F42" w:rsidP="005C4F42">
            <w:pPr>
              <w:pStyle w:val="TableParagraph"/>
              <w:ind w:left="862" w:right="43" w:hanging="606"/>
              <w:jc w:val="left"/>
              <w:rPr>
                <w:sz w:val="12"/>
              </w:rPr>
            </w:pPr>
            <w:r>
              <w:rPr>
                <w:sz w:val="12"/>
              </w:rPr>
              <w:t>Öğr. Gör. Umut 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UZMER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ERS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NOTU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SİSTEMİ)</w:t>
            </w:r>
          </w:p>
        </w:tc>
        <w:tc>
          <w:tcPr>
            <w:tcW w:w="1845" w:type="dxa"/>
            <w:shd w:val="clear" w:color="auto" w:fill="DAEDF3"/>
          </w:tcPr>
          <w:p w14:paraId="46000BF9" w14:textId="18BF5B42" w:rsidR="005C4F42" w:rsidRDefault="005C4F42" w:rsidP="005C4F42">
            <w:pPr>
              <w:pStyle w:val="TableParagraph"/>
              <w:ind w:left="237" w:right="234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0193DD2C" w14:textId="77777777" w:rsidR="005C4F42" w:rsidRDefault="005C4F42" w:rsidP="005C4F42">
            <w:pPr>
              <w:pStyle w:val="TableParagraph"/>
              <w:spacing w:line="136" w:lineRule="exact"/>
              <w:ind w:left="97" w:right="94"/>
              <w:rPr>
                <w:b/>
                <w:sz w:val="12"/>
              </w:rPr>
            </w:pPr>
            <w:r>
              <w:rPr>
                <w:b/>
                <w:sz w:val="12"/>
              </w:rPr>
              <w:t>TÜRK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DİLİ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 xml:space="preserve">- </w:t>
            </w:r>
            <w:r>
              <w:rPr>
                <w:b/>
                <w:spacing w:val="-5"/>
                <w:sz w:val="12"/>
              </w:rPr>
              <w:t>II</w:t>
            </w:r>
          </w:p>
          <w:p w14:paraId="141FC9E2" w14:textId="209895F6" w:rsidR="005C4F42" w:rsidRDefault="005C4F42" w:rsidP="005C4F42">
            <w:pPr>
              <w:pStyle w:val="TableParagraph"/>
              <w:spacing w:line="118" w:lineRule="exact"/>
              <w:ind w:left="102" w:right="102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Enver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TOKTANIŞ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69FB1E89" w14:textId="77777777" w:rsidTr="00E96349">
        <w:trPr>
          <w:trHeight w:val="138"/>
        </w:trPr>
        <w:tc>
          <w:tcPr>
            <w:tcW w:w="1136" w:type="dxa"/>
            <w:shd w:val="clear" w:color="auto" w:fill="92D050"/>
          </w:tcPr>
          <w:p w14:paraId="1F74C2DF" w14:textId="77777777" w:rsidR="005C4F42" w:rsidRDefault="005C4F42" w:rsidP="005C4F42">
            <w:pPr>
              <w:pStyle w:val="TableParagraph"/>
              <w:spacing w:line="118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2.00-</w:t>
            </w:r>
            <w:r>
              <w:rPr>
                <w:b/>
                <w:spacing w:val="-2"/>
                <w:sz w:val="12"/>
              </w:rPr>
              <w:t>12.45</w:t>
            </w:r>
          </w:p>
        </w:tc>
        <w:tc>
          <w:tcPr>
            <w:tcW w:w="1986" w:type="dxa"/>
            <w:shd w:val="clear" w:color="auto" w:fill="DAEDF3"/>
          </w:tcPr>
          <w:p w14:paraId="20673B79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  <w:p w14:paraId="3590E7BD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  <w:p w14:paraId="769FEA2C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  <w:p w14:paraId="1FE859A8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  <w:p w14:paraId="17F1AF1F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  <w:p w14:paraId="5D64ABAB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</w:tc>
        <w:tc>
          <w:tcPr>
            <w:tcW w:w="1700" w:type="dxa"/>
            <w:shd w:val="clear" w:color="auto" w:fill="DAEDF3"/>
          </w:tcPr>
          <w:p w14:paraId="7A1AA3F9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</w:tc>
        <w:tc>
          <w:tcPr>
            <w:tcW w:w="1986" w:type="dxa"/>
            <w:shd w:val="clear" w:color="auto" w:fill="DAEDF3"/>
          </w:tcPr>
          <w:p w14:paraId="6B117407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</w:tc>
        <w:tc>
          <w:tcPr>
            <w:tcW w:w="1845" w:type="dxa"/>
            <w:shd w:val="clear" w:color="auto" w:fill="DAEDF3"/>
          </w:tcPr>
          <w:p w14:paraId="10B84377" w14:textId="77777777" w:rsidR="005C4F42" w:rsidRDefault="005C4F42" w:rsidP="005C4F42">
            <w:pPr>
              <w:pStyle w:val="TableParagraph"/>
              <w:ind w:left="132" w:right="129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LER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UYGULAMA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0800DB10" w14:textId="77777777" w:rsidR="005C4F42" w:rsidRDefault="005C4F42" w:rsidP="005C4F42">
            <w:pPr>
              <w:pStyle w:val="TableParagraph"/>
              <w:spacing w:line="137" w:lineRule="exact"/>
              <w:ind w:left="102" w:right="102"/>
              <w:rPr>
                <w:sz w:val="12"/>
              </w:rPr>
            </w:pPr>
            <w:r>
              <w:rPr>
                <w:sz w:val="12"/>
              </w:rPr>
              <w:t>Öğr. Gör.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 xml:space="preserve">Solmaz </w:t>
            </w:r>
            <w:r>
              <w:rPr>
                <w:spacing w:val="-2"/>
                <w:sz w:val="12"/>
              </w:rPr>
              <w:t>ALKAN</w:t>
            </w:r>
          </w:p>
          <w:p w14:paraId="179D1207" w14:textId="23E0BC72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7FC95627" w14:textId="77777777" w:rsidR="005C4F42" w:rsidRDefault="005C4F42" w:rsidP="005C4F42">
            <w:pPr>
              <w:pStyle w:val="TableParagraph"/>
              <w:jc w:val="left"/>
              <w:rPr>
                <w:sz w:val="8"/>
              </w:rPr>
            </w:pPr>
          </w:p>
        </w:tc>
      </w:tr>
      <w:tr w:rsidR="005C4F42" w14:paraId="471608CC" w14:textId="77777777" w:rsidTr="00E96349">
        <w:trPr>
          <w:trHeight w:val="690"/>
        </w:trPr>
        <w:tc>
          <w:tcPr>
            <w:tcW w:w="1136" w:type="dxa"/>
            <w:shd w:val="clear" w:color="auto" w:fill="92D050"/>
          </w:tcPr>
          <w:p w14:paraId="61CF5E16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3.00-</w:t>
            </w:r>
            <w:r>
              <w:rPr>
                <w:b/>
                <w:spacing w:val="-2"/>
                <w:sz w:val="12"/>
              </w:rPr>
              <w:t>13.45</w:t>
            </w:r>
          </w:p>
        </w:tc>
        <w:tc>
          <w:tcPr>
            <w:tcW w:w="1986" w:type="dxa"/>
            <w:shd w:val="clear" w:color="auto" w:fill="DAEDF3"/>
          </w:tcPr>
          <w:p w14:paraId="33CCE63A" w14:textId="77777777" w:rsidR="005C4F42" w:rsidRDefault="005C4F42" w:rsidP="005C4F42">
            <w:pPr>
              <w:pStyle w:val="TableParagraph"/>
              <w:ind w:left="240" w:right="234"/>
              <w:rPr>
                <w:b/>
                <w:sz w:val="12"/>
              </w:rPr>
            </w:pPr>
            <w:r>
              <w:rPr>
                <w:b/>
                <w:sz w:val="12"/>
              </w:rPr>
              <w:t>DİKSİYON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ETKİL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KONUŞMA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S)</w:t>
            </w:r>
          </w:p>
          <w:p w14:paraId="6B59568B" w14:textId="58E5D9AD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Dr. Çiğdem ÇAM TÜRKAN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0" w:type="dxa"/>
            <w:shd w:val="clear" w:color="auto" w:fill="DAEDF3"/>
          </w:tcPr>
          <w:p w14:paraId="32BD552D" w14:textId="77777777" w:rsidR="005C4F42" w:rsidRDefault="005C4F42" w:rsidP="005C4F42">
            <w:pPr>
              <w:pStyle w:val="TableParagraph"/>
              <w:ind w:left="99" w:right="88"/>
              <w:rPr>
                <w:b/>
                <w:sz w:val="12"/>
              </w:rPr>
            </w:pPr>
            <w:r>
              <w:rPr>
                <w:b/>
                <w:sz w:val="12"/>
              </w:rPr>
              <w:t>TIBB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İYOLOJİ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GENETİ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2479778A" w14:textId="77777777" w:rsidR="005C4F42" w:rsidRDefault="005C4F42" w:rsidP="005C4F42">
            <w:pPr>
              <w:pStyle w:val="TableParagraph"/>
              <w:ind w:left="98" w:right="8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622D7E8D" w14:textId="62EBBAF4" w:rsidR="005C4F42" w:rsidRDefault="005C4F42" w:rsidP="005C4F42">
            <w:pPr>
              <w:pStyle w:val="TableParagraph"/>
              <w:spacing w:before="1"/>
              <w:ind w:left="598" w:hanging="437"/>
              <w:jc w:val="left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52AACE3F" w14:textId="77777777" w:rsidR="005C4F42" w:rsidRDefault="005C4F42" w:rsidP="005C4F42">
            <w:pPr>
              <w:pStyle w:val="TableParagraph"/>
              <w:spacing w:line="136" w:lineRule="exact"/>
              <w:ind w:left="319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ORGANİK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z w:val="12"/>
              </w:rPr>
              <w:t>KİMYA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66E94505" w14:textId="467C66BF" w:rsidR="005C4F42" w:rsidRDefault="005C4F42" w:rsidP="005C4F42">
            <w:pPr>
              <w:pStyle w:val="TableParagraph"/>
              <w:spacing w:line="121" w:lineRule="exact"/>
              <w:ind w:left="97" w:right="88"/>
              <w:rPr>
                <w:sz w:val="12"/>
              </w:rPr>
            </w:pP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r. İlyas YILDIZ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845" w:type="dxa"/>
            <w:shd w:val="clear" w:color="auto" w:fill="DAEDF3"/>
          </w:tcPr>
          <w:p w14:paraId="3EAA9590" w14:textId="77777777" w:rsidR="005C4F42" w:rsidRDefault="005C4F42" w:rsidP="005C4F42">
            <w:pPr>
              <w:pStyle w:val="TableParagraph"/>
              <w:ind w:left="132" w:right="129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LER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UYGULAMA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U/Z)</w:t>
            </w:r>
          </w:p>
          <w:p w14:paraId="7F7CB8A8" w14:textId="31389B97" w:rsidR="005C4F42" w:rsidRDefault="005C4F42" w:rsidP="005C4F42">
            <w:pPr>
              <w:pStyle w:val="TableParagraph"/>
              <w:spacing w:line="136" w:lineRule="exact"/>
              <w:ind w:left="282" w:hanging="68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Turizm</w:t>
            </w:r>
            <w:r>
              <w:rPr>
                <w:spacing w:val="-6"/>
                <w:sz w:val="12"/>
              </w:rPr>
              <w:t xml:space="preserve"> </w:t>
            </w:r>
            <w:r>
              <w:rPr>
                <w:sz w:val="12"/>
              </w:rPr>
              <w:t>Fakültesi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Mutfağı)</w:t>
            </w:r>
          </w:p>
        </w:tc>
        <w:tc>
          <w:tcPr>
            <w:tcW w:w="1703" w:type="dxa"/>
            <w:shd w:val="clear" w:color="auto" w:fill="DAEDF3"/>
          </w:tcPr>
          <w:p w14:paraId="353D4239" w14:textId="77777777" w:rsidR="005C4F42" w:rsidRDefault="005C4F42" w:rsidP="005C4F42">
            <w:pPr>
              <w:pStyle w:val="TableParagraph"/>
              <w:spacing w:line="136" w:lineRule="exact"/>
              <w:ind w:left="351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YABANC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DIL</w:t>
            </w:r>
            <w:r>
              <w:rPr>
                <w:b/>
                <w:spacing w:val="-1"/>
                <w:sz w:val="12"/>
              </w:rPr>
              <w:t xml:space="preserve"> </w:t>
            </w:r>
            <w:r>
              <w:rPr>
                <w:b/>
                <w:sz w:val="12"/>
              </w:rPr>
              <w:t>-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pacing w:val="-5"/>
                <w:sz w:val="12"/>
              </w:rPr>
              <w:t>II</w:t>
            </w:r>
          </w:p>
          <w:p w14:paraId="1946AAE0" w14:textId="0A224EAA" w:rsidR="005C4F42" w:rsidRDefault="005C4F42" w:rsidP="005C4F42">
            <w:pPr>
              <w:pStyle w:val="TableParagraph"/>
              <w:spacing w:line="136" w:lineRule="exact"/>
              <w:ind w:left="185" w:right="185" w:firstLine="1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slan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ŞE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5EFDBCE4" w14:textId="77777777" w:rsidTr="00E96349">
        <w:trPr>
          <w:trHeight w:val="688"/>
        </w:trPr>
        <w:tc>
          <w:tcPr>
            <w:tcW w:w="1136" w:type="dxa"/>
            <w:shd w:val="clear" w:color="auto" w:fill="92D050"/>
          </w:tcPr>
          <w:p w14:paraId="335C6781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4.00-</w:t>
            </w:r>
            <w:r>
              <w:rPr>
                <w:b/>
                <w:spacing w:val="-2"/>
                <w:sz w:val="12"/>
              </w:rPr>
              <w:t>14.45</w:t>
            </w:r>
          </w:p>
        </w:tc>
        <w:tc>
          <w:tcPr>
            <w:tcW w:w="1986" w:type="dxa"/>
            <w:shd w:val="clear" w:color="auto" w:fill="DAEDF3"/>
          </w:tcPr>
          <w:p w14:paraId="3FF56DB5" w14:textId="77777777" w:rsidR="005C4F42" w:rsidRDefault="005C4F42" w:rsidP="005C4F42">
            <w:pPr>
              <w:pStyle w:val="TableParagraph"/>
              <w:ind w:left="240" w:right="234"/>
              <w:rPr>
                <w:b/>
                <w:sz w:val="12"/>
              </w:rPr>
            </w:pPr>
            <w:r>
              <w:rPr>
                <w:b/>
                <w:sz w:val="12"/>
              </w:rPr>
              <w:t>DİKSİYON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ETKİL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KONUŞMA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S)</w:t>
            </w:r>
          </w:p>
          <w:p w14:paraId="6AA77C44" w14:textId="5A028D60" w:rsidR="005C4F42" w:rsidRDefault="005C4F42" w:rsidP="005C4F42">
            <w:pPr>
              <w:pStyle w:val="TableParagraph"/>
              <w:spacing w:line="137" w:lineRule="exact"/>
              <w:ind w:left="97" w:right="90"/>
              <w:rPr>
                <w:sz w:val="12"/>
              </w:rPr>
            </w:pPr>
            <w:r>
              <w:rPr>
                <w:sz w:val="12"/>
              </w:rPr>
              <w:t>Dr. Çiğdem ÇAM TÜRKAN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0" w:type="dxa"/>
            <w:shd w:val="clear" w:color="auto" w:fill="DAEDF3"/>
          </w:tcPr>
          <w:p w14:paraId="4D3B3514" w14:textId="77777777" w:rsidR="005C4F42" w:rsidRDefault="005C4F42" w:rsidP="005C4F42">
            <w:pPr>
              <w:pStyle w:val="TableParagraph"/>
              <w:ind w:left="100" w:right="88"/>
              <w:rPr>
                <w:b/>
                <w:sz w:val="12"/>
              </w:rPr>
            </w:pPr>
            <w:r>
              <w:rPr>
                <w:b/>
                <w:sz w:val="12"/>
              </w:rPr>
              <w:t>TIBB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İYOLOJİ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GENETİ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73700CC4" w14:textId="77777777" w:rsidR="005C4F42" w:rsidRDefault="005C4F42" w:rsidP="005C4F42">
            <w:pPr>
              <w:pStyle w:val="TableParagraph"/>
              <w:ind w:left="98" w:right="8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49E8578D" w14:textId="2CA6A680" w:rsidR="005C4F42" w:rsidRDefault="005C4F42" w:rsidP="005C4F42">
            <w:pPr>
              <w:pStyle w:val="TableParagraph"/>
              <w:ind w:left="598" w:hanging="437"/>
              <w:jc w:val="left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769763EB" w14:textId="77777777" w:rsidR="005C4F42" w:rsidRDefault="005C4F42" w:rsidP="005C4F42">
            <w:pPr>
              <w:pStyle w:val="TableParagraph"/>
              <w:spacing w:line="136" w:lineRule="exact"/>
              <w:ind w:left="319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ORGANİK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z w:val="12"/>
              </w:rPr>
              <w:t>KİMYA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1521E18F" w14:textId="004586A8" w:rsidR="005C4F42" w:rsidRDefault="005C4F42" w:rsidP="005C4F42">
            <w:pPr>
              <w:pStyle w:val="TableParagraph"/>
              <w:spacing w:line="118" w:lineRule="exact"/>
              <w:ind w:left="97" w:right="88"/>
              <w:rPr>
                <w:sz w:val="12"/>
              </w:rPr>
            </w:pPr>
            <w:r>
              <w:rPr>
                <w:sz w:val="12"/>
              </w:rPr>
              <w:t>Dr. İlyas YILDIZ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845" w:type="dxa"/>
            <w:shd w:val="clear" w:color="auto" w:fill="DAEDF3"/>
          </w:tcPr>
          <w:p w14:paraId="63B5C75F" w14:textId="77777777" w:rsidR="005C4F42" w:rsidRDefault="005C4F42" w:rsidP="005C4F42">
            <w:pPr>
              <w:pStyle w:val="TableParagraph"/>
              <w:ind w:left="132" w:right="129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LER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UYGULAMA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U/Z)</w:t>
            </w:r>
          </w:p>
          <w:p w14:paraId="204711AB" w14:textId="4FAE6758" w:rsidR="005C4F42" w:rsidRDefault="005C4F42" w:rsidP="005C4F42">
            <w:pPr>
              <w:pStyle w:val="TableParagraph"/>
              <w:spacing w:line="118" w:lineRule="exact"/>
              <w:ind w:left="237" w:right="235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Turizm</w:t>
            </w:r>
            <w:r>
              <w:rPr>
                <w:spacing w:val="-6"/>
                <w:sz w:val="12"/>
              </w:rPr>
              <w:t xml:space="preserve"> </w:t>
            </w:r>
            <w:r>
              <w:rPr>
                <w:sz w:val="12"/>
              </w:rPr>
              <w:t>Fakültesi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Mutfağı)</w:t>
            </w:r>
          </w:p>
        </w:tc>
        <w:tc>
          <w:tcPr>
            <w:tcW w:w="1703" w:type="dxa"/>
            <w:shd w:val="clear" w:color="auto" w:fill="DAEDF3"/>
          </w:tcPr>
          <w:p w14:paraId="61308DF2" w14:textId="77777777" w:rsidR="005C4F42" w:rsidRDefault="005C4F42" w:rsidP="005C4F42">
            <w:pPr>
              <w:pStyle w:val="TableParagraph"/>
              <w:spacing w:line="136" w:lineRule="exact"/>
              <w:ind w:left="351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YABANC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DIL</w:t>
            </w:r>
            <w:r>
              <w:rPr>
                <w:b/>
                <w:spacing w:val="-1"/>
                <w:sz w:val="12"/>
              </w:rPr>
              <w:t xml:space="preserve"> </w:t>
            </w:r>
            <w:r>
              <w:rPr>
                <w:b/>
                <w:sz w:val="12"/>
              </w:rPr>
              <w:t>-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pacing w:val="-5"/>
                <w:sz w:val="12"/>
              </w:rPr>
              <w:t>II</w:t>
            </w:r>
          </w:p>
          <w:p w14:paraId="5AB7F9F9" w14:textId="1EC273FA" w:rsidR="005C4F42" w:rsidRDefault="005C4F42" w:rsidP="005C4F42">
            <w:pPr>
              <w:pStyle w:val="TableParagraph"/>
              <w:spacing w:line="118" w:lineRule="exact"/>
              <w:ind w:left="102" w:right="103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slan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ŞE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6EA943E6" w14:textId="77777777" w:rsidTr="00E96349">
        <w:trPr>
          <w:trHeight w:val="690"/>
        </w:trPr>
        <w:tc>
          <w:tcPr>
            <w:tcW w:w="1136" w:type="dxa"/>
            <w:shd w:val="clear" w:color="auto" w:fill="92D050"/>
          </w:tcPr>
          <w:p w14:paraId="47446533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5.00-</w:t>
            </w:r>
            <w:r>
              <w:rPr>
                <w:b/>
                <w:spacing w:val="-2"/>
                <w:sz w:val="12"/>
              </w:rPr>
              <w:t>15.45</w:t>
            </w:r>
          </w:p>
        </w:tc>
        <w:tc>
          <w:tcPr>
            <w:tcW w:w="1986" w:type="dxa"/>
            <w:shd w:val="clear" w:color="auto" w:fill="DAEDF3"/>
          </w:tcPr>
          <w:p w14:paraId="22273E80" w14:textId="3A90B266" w:rsidR="005C4F42" w:rsidRDefault="005C4F42" w:rsidP="005C4F42">
            <w:pPr>
              <w:pStyle w:val="TableParagraph"/>
              <w:ind w:left="97" w:right="90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28F41209" w14:textId="77777777" w:rsidR="005C4F42" w:rsidRDefault="005C4F42" w:rsidP="005C4F42">
            <w:pPr>
              <w:pStyle w:val="TableParagraph"/>
              <w:ind w:left="99" w:right="88"/>
              <w:rPr>
                <w:b/>
                <w:sz w:val="12"/>
              </w:rPr>
            </w:pPr>
            <w:r>
              <w:rPr>
                <w:b/>
                <w:sz w:val="12"/>
              </w:rPr>
              <w:t>TIBB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İYOLOJİ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GENETİK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3664BC0F" w14:textId="77777777" w:rsidR="005C4F42" w:rsidRDefault="005C4F42" w:rsidP="005C4F42">
            <w:pPr>
              <w:pStyle w:val="TableParagraph"/>
              <w:ind w:left="98" w:right="8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3F85D3AE" w14:textId="518F6EA7" w:rsidR="005C4F42" w:rsidRDefault="005C4F42" w:rsidP="005C4F42">
            <w:pPr>
              <w:pStyle w:val="TableParagraph"/>
              <w:spacing w:before="1"/>
              <w:ind w:left="598" w:hanging="264"/>
              <w:jc w:val="left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37F2BC93" w14:textId="19CA6A50" w:rsidR="005C4F42" w:rsidRDefault="005C4F42" w:rsidP="005C4F42">
            <w:pPr>
              <w:pStyle w:val="TableParagraph"/>
              <w:spacing w:line="121" w:lineRule="exact"/>
              <w:ind w:left="97" w:right="88"/>
              <w:rPr>
                <w:sz w:val="12"/>
              </w:rPr>
            </w:pPr>
          </w:p>
        </w:tc>
        <w:tc>
          <w:tcPr>
            <w:tcW w:w="1845" w:type="dxa"/>
            <w:shd w:val="clear" w:color="auto" w:fill="DAEDF3"/>
          </w:tcPr>
          <w:p w14:paraId="70BF8105" w14:textId="77777777" w:rsidR="005C4F42" w:rsidRDefault="005C4F42" w:rsidP="005C4F42">
            <w:pPr>
              <w:pStyle w:val="TableParagraph"/>
              <w:ind w:left="132" w:right="129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LER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UYGULAMA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U/Z)</w:t>
            </w:r>
          </w:p>
          <w:p w14:paraId="7DC585CA" w14:textId="77777777" w:rsidR="005C4F42" w:rsidRDefault="005C4F42" w:rsidP="005C4F42">
            <w:pPr>
              <w:pStyle w:val="TableParagraph"/>
              <w:spacing w:line="137" w:lineRule="exact"/>
              <w:ind w:left="102" w:right="102"/>
              <w:rPr>
                <w:sz w:val="12"/>
              </w:rPr>
            </w:pPr>
            <w:r>
              <w:rPr>
                <w:sz w:val="12"/>
              </w:rPr>
              <w:t>Öğr. Gör.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 xml:space="preserve">Solmaz </w:t>
            </w:r>
            <w:r>
              <w:rPr>
                <w:spacing w:val="-2"/>
                <w:sz w:val="12"/>
              </w:rPr>
              <w:t>ALKAN</w:t>
            </w:r>
          </w:p>
          <w:p w14:paraId="46EDCACA" w14:textId="1DAA82A8" w:rsidR="005C4F42" w:rsidRDefault="005C4F42" w:rsidP="005C4F42">
            <w:pPr>
              <w:pStyle w:val="TableParagraph"/>
              <w:spacing w:line="136" w:lineRule="exact"/>
              <w:ind w:left="282" w:hanging="68"/>
              <w:jc w:val="left"/>
              <w:rPr>
                <w:sz w:val="12"/>
              </w:rPr>
            </w:pPr>
            <w:r>
              <w:rPr>
                <w:sz w:val="12"/>
              </w:rPr>
              <w:t>(Turizm</w:t>
            </w:r>
            <w:r>
              <w:rPr>
                <w:spacing w:val="-6"/>
                <w:sz w:val="12"/>
              </w:rPr>
              <w:t xml:space="preserve"> </w:t>
            </w:r>
            <w:r>
              <w:rPr>
                <w:sz w:val="12"/>
              </w:rPr>
              <w:t>Fakültesi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Mutfağı)</w:t>
            </w:r>
          </w:p>
        </w:tc>
        <w:tc>
          <w:tcPr>
            <w:tcW w:w="1703" w:type="dxa"/>
            <w:shd w:val="clear" w:color="auto" w:fill="DAEDF3"/>
          </w:tcPr>
          <w:p w14:paraId="52B11617" w14:textId="687EAB3E" w:rsidR="005C4F42" w:rsidRDefault="005C4F42" w:rsidP="005C4F42">
            <w:pPr>
              <w:pStyle w:val="TableParagraph"/>
              <w:spacing w:line="136" w:lineRule="exact"/>
              <w:ind w:left="185" w:right="185" w:firstLine="1"/>
              <w:rPr>
                <w:sz w:val="12"/>
              </w:rPr>
            </w:pPr>
          </w:p>
        </w:tc>
      </w:tr>
      <w:tr w:rsidR="005C4F42" w14:paraId="50C6675B" w14:textId="77777777" w:rsidTr="00E96349">
        <w:trPr>
          <w:trHeight w:val="690"/>
        </w:trPr>
        <w:tc>
          <w:tcPr>
            <w:tcW w:w="1136" w:type="dxa"/>
            <w:shd w:val="clear" w:color="auto" w:fill="92D050"/>
          </w:tcPr>
          <w:p w14:paraId="6E9EBCB2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6.00-</w:t>
            </w:r>
            <w:r>
              <w:rPr>
                <w:b/>
                <w:spacing w:val="-2"/>
                <w:sz w:val="12"/>
              </w:rPr>
              <w:t>16.45</w:t>
            </w:r>
          </w:p>
        </w:tc>
        <w:tc>
          <w:tcPr>
            <w:tcW w:w="1986" w:type="dxa"/>
            <w:shd w:val="clear" w:color="auto" w:fill="DAEDF3"/>
          </w:tcPr>
          <w:p w14:paraId="2B9E6D9F" w14:textId="3B305BFE" w:rsidR="005C4F42" w:rsidRDefault="005C4F42" w:rsidP="005C4F42">
            <w:pPr>
              <w:pStyle w:val="TableParagraph"/>
              <w:ind w:left="143" w:firstLine="278"/>
              <w:jc w:val="left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6F46D30A" w14:textId="0694E965" w:rsidR="005C4F42" w:rsidRDefault="005C4F42" w:rsidP="005C4F42">
            <w:pPr>
              <w:pStyle w:val="TableParagraph"/>
              <w:spacing w:before="1"/>
              <w:ind w:left="598" w:hanging="264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0B1B2A6F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845" w:type="dxa"/>
            <w:shd w:val="clear" w:color="auto" w:fill="DAEDF3"/>
          </w:tcPr>
          <w:p w14:paraId="31632CA4" w14:textId="77777777" w:rsidR="005C4F42" w:rsidRDefault="005C4F42" w:rsidP="005C4F42">
            <w:pPr>
              <w:pStyle w:val="TableParagraph"/>
              <w:ind w:left="132" w:right="129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İLKELER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UYGULAMA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3553CF66" w14:textId="44B45F9A" w:rsidR="005C4F42" w:rsidRDefault="005C4F42" w:rsidP="005C4F42">
            <w:pPr>
              <w:pStyle w:val="TableParagraph"/>
              <w:spacing w:line="136" w:lineRule="exact"/>
              <w:ind w:left="282" w:hanging="68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6B4853DE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</w:tbl>
    <w:p w14:paraId="521FC5B4" w14:textId="77777777" w:rsidR="005F027F" w:rsidRDefault="005F027F">
      <w:pPr>
        <w:pStyle w:val="TableParagraph"/>
        <w:jc w:val="left"/>
        <w:rPr>
          <w:sz w:val="12"/>
        </w:rPr>
        <w:sectPr w:rsidR="005F027F">
          <w:pgSz w:w="11910" w:h="16840"/>
          <w:pgMar w:top="1780" w:right="425" w:bottom="280" w:left="992" w:header="708" w:footer="708" w:gutter="0"/>
          <w:cols w:space="708"/>
        </w:sectPr>
      </w:pPr>
    </w:p>
    <w:p w14:paraId="1334D683" w14:textId="77777777" w:rsidR="005C4F42" w:rsidRDefault="005C4F42" w:rsidP="005C4F42">
      <w:pPr>
        <w:pStyle w:val="TableParagraph"/>
        <w:jc w:val="left"/>
        <w:rPr>
          <w:sz w:val="12"/>
        </w:rPr>
        <w:sectPr w:rsidR="005C4F42" w:rsidSect="005C4F42">
          <w:pgSz w:w="11910" w:h="16840"/>
          <w:pgMar w:top="1380" w:right="425" w:bottom="280" w:left="992" w:header="708" w:footer="708" w:gutter="0"/>
          <w:cols w:space="708"/>
        </w:sectPr>
      </w:pPr>
    </w:p>
    <w:tbl>
      <w:tblPr>
        <w:tblStyle w:val="TableNormal1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1986"/>
        <w:gridCol w:w="1700"/>
        <w:gridCol w:w="1986"/>
        <w:gridCol w:w="1845"/>
        <w:gridCol w:w="1703"/>
      </w:tblGrid>
      <w:tr w:rsidR="005C4F42" w14:paraId="06C5F83C" w14:textId="77777777" w:rsidTr="00E96349">
        <w:trPr>
          <w:trHeight w:val="282"/>
        </w:trPr>
        <w:tc>
          <w:tcPr>
            <w:tcW w:w="10356" w:type="dxa"/>
            <w:gridSpan w:val="6"/>
            <w:shd w:val="clear" w:color="auto" w:fill="92CDDC"/>
          </w:tcPr>
          <w:p w14:paraId="6D162CEA" w14:textId="77777777" w:rsidR="005C4F42" w:rsidRDefault="005C4F42" w:rsidP="00E96349">
            <w:pPr>
              <w:pStyle w:val="TableParagraph"/>
              <w:spacing w:before="49"/>
              <w:ind w:left="5"/>
              <w:rPr>
                <w:b/>
                <w:sz w:val="16"/>
              </w:rPr>
            </w:pPr>
            <w:r>
              <w:rPr>
                <w:b/>
                <w:sz w:val="16"/>
              </w:rPr>
              <w:lastRenderedPageBreak/>
              <w:t>BESLENME</w:t>
            </w:r>
            <w:r>
              <w:rPr>
                <w:b/>
                <w:spacing w:val="-9"/>
                <w:sz w:val="16"/>
              </w:rPr>
              <w:t xml:space="preserve"> </w:t>
            </w:r>
            <w:r>
              <w:rPr>
                <w:b/>
                <w:sz w:val="16"/>
              </w:rPr>
              <w:t>VE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İYETETİK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BÖLÜMÜ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2.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SINIF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BAHAR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DÖNEMİ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DERS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PROGRAMI</w:t>
            </w:r>
          </w:p>
        </w:tc>
      </w:tr>
      <w:tr w:rsidR="005C4F42" w14:paraId="29356A65" w14:textId="77777777" w:rsidTr="00E96349">
        <w:trPr>
          <w:trHeight w:val="412"/>
        </w:trPr>
        <w:tc>
          <w:tcPr>
            <w:tcW w:w="1136" w:type="dxa"/>
            <w:shd w:val="clear" w:color="auto" w:fill="92D050"/>
          </w:tcPr>
          <w:p w14:paraId="73D0C693" w14:textId="77777777" w:rsidR="005C4F42" w:rsidRDefault="005C4F42" w:rsidP="00E96349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2B5ED8C2" w14:textId="77777777" w:rsidR="005C4F42" w:rsidRDefault="005C4F42" w:rsidP="00E96349">
            <w:pPr>
              <w:pStyle w:val="TableParagraph"/>
              <w:spacing w:line="207" w:lineRule="exact"/>
              <w:ind w:left="107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1700" w:type="dxa"/>
            <w:shd w:val="clear" w:color="auto" w:fill="DAEDF3"/>
          </w:tcPr>
          <w:p w14:paraId="70AE5EC5" w14:textId="77777777" w:rsidR="005C4F42" w:rsidRDefault="005C4F42" w:rsidP="00E96349">
            <w:pPr>
              <w:pStyle w:val="TableParagraph"/>
              <w:spacing w:line="207" w:lineRule="exact"/>
              <w:ind w:left="106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1986" w:type="dxa"/>
            <w:shd w:val="clear" w:color="auto" w:fill="DAEDF3"/>
          </w:tcPr>
          <w:p w14:paraId="6C7692AA" w14:textId="77777777" w:rsidR="005C4F42" w:rsidRDefault="005C4F42" w:rsidP="00E96349">
            <w:pPr>
              <w:pStyle w:val="TableParagraph"/>
              <w:spacing w:line="207" w:lineRule="exact"/>
              <w:ind w:left="108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1845" w:type="dxa"/>
            <w:shd w:val="clear" w:color="auto" w:fill="DAEDF3"/>
          </w:tcPr>
          <w:p w14:paraId="1BE58191" w14:textId="77777777" w:rsidR="005C4F42" w:rsidRDefault="005C4F42" w:rsidP="00E96349">
            <w:pPr>
              <w:pStyle w:val="TableParagraph"/>
              <w:spacing w:line="207" w:lineRule="exact"/>
              <w:ind w:left="105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1703" w:type="dxa"/>
            <w:shd w:val="clear" w:color="auto" w:fill="DAEDF3"/>
          </w:tcPr>
          <w:p w14:paraId="4EA84A40" w14:textId="77777777" w:rsidR="005C4F42" w:rsidRDefault="005C4F42" w:rsidP="00E96349">
            <w:pPr>
              <w:pStyle w:val="TableParagraph"/>
              <w:spacing w:line="207" w:lineRule="exact"/>
              <w:ind w:left="103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5C4F42" w14:paraId="3D041EF6" w14:textId="77777777" w:rsidTr="00E96349">
        <w:trPr>
          <w:trHeight w:val="690"/>
        </w:trPr>
        <w:tc>
          <w:tcPr>
            <w:tcW w:w="1136" w:type="dxa"/>
            <w:shd w:val="clear" w:color="auto" w:fill="92D050"/>
          </w:tcPr>
          <w:p w14:paraId="013F62D0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8.00-</w:t>
            </w:r>
            <w:r>
              <w:rPr>
                <w:b/>
                <w:spacing w:val="-2"/>
                <w:sz w:val="12"/>
              </w:rPr>
              <w:t>08.45</w:t>
            </w:r>
          </w:p>
        </w:tc>
        <w:tc>
          <w:tcPr>
            <w:tcW w:w="1986" w:type="dxa"/>
            <w:shd w:val="clear" w:color="auto" w:fill="DAEDF3"/>
          </w:tcPr>
          <w:p w14:paraId="77BE68ED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5ECC421C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72C88ECC" w14:textId="63421AD0" w:rsidR="005C4F42" w:rsidRDefault="005C4F42" w:rsidP="005C4F42">
            <w:pPr>
              <w:pStyle w:val="TableParagraph"/>
              <w:spacing w:line="121" w:lineRule="exact"/>
              <w:ind w:left="97" w:right="88"/>
              <w:rPr>
                <w:sz w:val="12"/>
              </w:rPr>
            </w:pPr>
          </w:p>
        </w:tc>
        <w:tc>
          <w:tcPr>
            <w:tcW w:w="1845" w:type="dxa"/>
            <w:shd w:val="clear" w:color="auto" w:fill="DAEDF3"/>
          </w:tcPr>
          <w:p w14:paraId="11AD306B" w14:textId="1B0E744B" w:rsidR="005C4F42" w:rsidRDefault="005C4F42" w:rsidP="005C4F42">
            <w:pPr>
              <w:pStyle w:val="TableParagraph"/>
              <w:spacing w:before="1"/>
              <w:ind w:left="237" w:right="234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0EF448CB" w14:textId="77777777" w:rsidR="005C4F42" w:rsidRDefault="005C4F42" w:rsidP="005C4F42">
            <w:pPr>
              <w:pStyle w:val="TableParagraph"/>
              <w:spacing w:line="136" w:lineRule="exact"/>
              <w:ind w:left="139" w:right="139"/>
              <w:rPr>
                <w:b/>
                <w:sz w:val="12"/>
              </w:rPr>
            </w:pPr>
            <w:r>
              <w:rPr>
                <w:b/>
                <w:sz w:val="12"/>
              </w:rPr>
              <w:t>YABANCI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DİL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I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T/Z)</w:t>
            </w:r>
          </w:p>
          <w:p w14:paraId="3B9E2527" w14:textId="4C995455" w:rsidR="005C4F42" w:rsidRDefault="005C4F42" w:rsidP="005C4F42">
            <w:pPr>
              <w:pStyle w:val="TableParagraph"/>
              <w:spacing w:line="136" w:lineRule="exact"/>
              <w:ind w:left="102" w:right="101"/>
              <w:rPr>
                <w:sz w:val="12"/>
              </w:rPr>
            </w:pP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1D3E2140" w14:textId="77777777" w:rsidTr="00E96349">
        <w:trPr>
          <w:trHeight w:val="688"/>
        </w:trPr>
        <w:tc>
          <w:tcPr>
            <w:tcW w:w="1136" w:type="dxa"/>
            <w:shd w:val="clear" w:color="auto" w:fill="92D050"/>
          </w:tcPr>
          <w:p w14:paraId="62249C61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9.00-</w:t>
            </w:r>
            <w:r>
              <w:rPr>
                <w:b/>
                <w:spacing w:val="-2"/>
                <w:sz w:val="12"/>
              </w:rPr>
              <w:t>09.45</w:t>
            </w:r>
          </w:p>
        </w:tc>
        <w:tc>
          <w:tcPr>
            <w:tcW w:w="1986" w:type="dxa"/>
            <w:shd w:val="clear" w:color="auto" w:fill="DAEDF3"/>
          </w:tcPr>
          <w:p w14:paraId="505766C9" w14:textId="77777777" w:rsidR="005C4F42" w:rsidRDefault="005C4F42" w:rsidP="005C4F42">
            <w:pPr>
              <w:pStyle w:val="TableParagraph"/>
              <w:ind w:left="853" w:right="43" w:hanging="634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BİYOKİMYAS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03288FB2" w14:textId="440F0057" w:rsidR="005C4F42" w:rsidRDefault="005C4F42" w:rsidP="005C4F42">
            <w:pPr>
              <w:pStyle w:val="TableParagraph"/>
              <w:ind w:left="861" w:hanging="677"/>
              <w:rPr>
                <w:sz w:val="12"/>
              </w:rPr>
            </w:pPr>
            <w:r>
              <w:rPr>
                <w:sz w:val="12"/>
              </w:rPr>
              <w:t>Doç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Mehme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Nuri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TAL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0" w:type="dxa"/>
            <w:shd w:val="clear" w:color="auto" w:fill="DAEDF3"/>
          </w:tcPr>
          <w:p w14:paraId="6BAFB8E9" w14:textId="578CF6DA" w:rsidR="005C4F42" w:rsidRDefault="005C4F42" w:rsidP="005C4F42">
            <w:pPr>
              <w:pStyle w:val="TableParagraph"/>
              <w:ind w:left="189" w:right="178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6954CE21" w14:textId="77777777" w:rsidR="005C4F42" w:rsidRDefault="005C4F42" w:rsidP="005C4F42">
            <w:pPr>
              <w:pStyle w:val="TableParagraph"/>
              <w:spacing w:line="242" w:lineRule="auto"/>
              <w:ind w:left="376" w:right="367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7574C018" w14:textId="53F9593E" w:rsidR="005C4F42" w:rsidRDefault="005C4F42" w:rsidP="005C4F42">
            <w:pPr>
              <w:pStyle w:val="TableParagraph"/>
              <w:spacing w:line="135" w:lineRule="exact"/>
              <w:ind w:left="97" w:right="92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</w:t>
            </w:r>
          </w:p>
          <w:p w14:paraId="4FB8FC08" w14:textId="3DF54DED" w:rsidR="005C4F42" w:rsidRDefault="005C4F42" w:rsidP="005C4F42">
            <w:pPr>
              <w:pStyle w:val="TableParagraph"/>
              <w:spacing w:line="118" w:lineRule="exact"/>
              <w:ind w:left="97" w:right="88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845" w:type="dxa"/>
            <w:shd w:val="clear" w:color="auto" w:fill="DAEDF3"/>
          </w:tcPr>
          <w:p w14:paraId="6777AB59" w14:textId="77777777" w:rsidR="005C4F42" w:rsidRDefault="005C4F42" w:rsidP="005C4F42">
            <w:pPr>
              <w:pStyle w:val="TableParagraph"/>
              <w:spacing w:line="131" w:lineRule="exact"/>
              <w:ind w:left="38" w:right="31"/>
              <w:rPr>
                <w:b/>
                <w:sz w:val="12"/>
              </w:rPr>
            </w:pPr>
            <w:r>
              <w:rPr>
                <w:b/>
                <w:sz w:val="12"/>
              </w:rPr>
              <w:t>FİZYOLOJ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74F55649" w14:textId="77777777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b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 Gülhan AKDEMİR</w:t>
            </w:r>
          </w:p>
          <w:p w14:paraId="35CE0C9C" w14:textId="02FC3060" w:rsidR="005C4F42" w:rsidRDefault="005C4F42" w:rsidP="005C4F42">
            <w:pPr>
              <w:pStyle w:val="TableParagraph"/>
              <w:spacing w:line="137" w:lineRule="exact"/>
              <w:ind w:left="237" w:right="234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314530C0" w14:textId="77777777" w:rsidR="005C4F42" w:rsidRDefault="005C4F42" w:rsidP="005C4F42">
            <w:pPr>
              <w:pStyle w:val="TableParagraph"/>
              <w:spacing w:line="136" w:lineRule="exact"/>
              <w:ind w:left="139" w:right="139"/>
              <w:rPr>
                <w:b/>
                <w:sz w:val="12"/>
              </w:rPr>
            </w:pPr>
            <w:r>
              <w:rPr>
                <w:b/>
                <w:sz w:val="12"/>
              </w:rPr>
              <w:t>YABANCI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DİL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I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T/Z)</w:t>
            </w:r>
          </w:p>
          <w:p w14:paraId="5ED7F0CF" w14:textId="466BF07E" w:rsidR="005C4F42" w:rsidRDefault="005C4F42" w:rsidP="005C4F42">
            <w:pPr>
              <w:pStyle w:val="TableParagraph"/>
              <w:spacing w:line="140" w:lineRule="exact"/>
              <w:ind w:left="102" w:right="101"/>
              <w:rPr>
                <w:sz w:val="12"/>
              </w:rPr>
            </w:pPr>
            <w:r>
              <w:rPr>
                <w:spacing w:val="-2"/>
                <w:sz w:val="12"/>
              </w:rPr>
              <w:t>(UZMER)</w:t>
            </w:r>
          </w:p>
        </w:tc>
      </w:tr>
      <w:tr w:rsidR="005C4F42" w14:paraId="53962006" w14:textId="77777777" w:rsidTr="00E96349">
        <w:trPr>
          <w:trHeight w:val="685"/>
        </w:trPr>
        <w:tc>
          <w:tcPr>
            <w:tcW w:w="1136" w:type="dxa"/>
            <w:shd w:val="clear" w:color="auto" w:fill="92D050"/>
          </w:tcPr>
          <w:p w14:paraId="738E44E0" w14:textId="77777777" w:rsidR="005C4F42" w:rsidRDefault="005C4F42" w:rsidP="005C4F42">
            <w:pPr>
              <w:pStyle w:val="TableParagraph"/>
              <w:spacing w:line="131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0.00-</w:t>
            </w:r>
            <w:r>
              <w:rPr>
                <w:b/>
                <w:spacing w:val="-2"/>
                <w:sz w:val="12"/>
              </w:rPr>
              <w:t>10.45</w:t>
            </w:r>
          </w:p>
        </w:tc>
        <w:tc>
          <w:tcPr>
            <w:tcW w:w="1986" w:type="dxa"/>
            <w:shd w:val="clear" w:color="auto" w:fill="DAEDF3"/>
          </w:tcPr>
          <w:p w14:paraId="0E8CE2D9" w14:textId="77777777" w:rsidR="005C4F42" w:rsidRDefault="005C4F42" w:rsidP="005C4F42">
            <w:pPr>
              <w:pStyle w:val="TableParagraph"/>
              <w:spacing w:line="242" w:lineRule="auto"/>
              <w:ind w:left="853" w:right="43" w:hanging="634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BİYOKİMYAS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62D17811" w14:textId="4DE75F1F" w:rsidR="005C4F42" w:rsidRDefault="005C4F42" w:rsidP="005C4F42">
            <w:pPr>
              <w:pStyle w:val="TableParagraph"/>
              <w:spacing w:line="242" w:lineRule="auto"/>
              <w:ind w:left="861" w:hanging="677"/>
              <w:rPr>
                <w:sz w:val="12"/>
              </w:rPr>
            </w:pPr>
            <w:r>
              <w:rPr>
                <w:sz w:val="12"/>
              </w:rPr>
              <w:t>Doç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Mehme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Nuri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TAL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0" w:type="dxa"/>
            <w:shd w:val="clear" w:color="auto" w:fill="DAEDF3"/>
          </w:tcPr>
          <w:p w14:paraId="7EB8BB86" w14:textId="01DA33D1" w:rsidR="005C4F42" w:rsidRDefault="005C4F42" w:rsidP="005C4F42">
            <w:pPr>
              <w:pStyle w:val="TableParagraph"/>
              <w:spacing w:before="1"/>
              <w:ind w:left="189" w:right="178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460C96A9" w14:textId="77777777" w:rsidR="005C4F42" w:rsidRDefault="005C4F42" w:rsidP="005C4F42">
            <w:pPr>
              <w:pStyle w:val="TableParagraph"/>
              <w:ind w:left="376" w:right="367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3F6ACA96" w14:textId="1BDA6C85" w:rsidR="005C4F42" w:rsidRDefault="005C4F42" w:rsidP="005C4F42">
            <w:pPr>
              <w:pStyle w:val="TableParagraph"/>
              <w:spacing w:line="118" w:lineRule="exact"/>
              <w:ind w:left="97" w:right="88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845" w:type="dxa"/>
            <w:shd w:val="clear" w:color="auto" w:fill="DAEDF3"/>
          </w:tcPr>
          <w:p w14:paraId="1FD87E1C" w14:textId="77777777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b/>
                <w:spacing w:val="-2"/>
                <w:sz w:val="12"/>
              </w:rPr>
            </w:pPr>
            <w:r>
              <w:rPr>
                <w:b/>
                <w:sz w:val="12"/>
              </w:rPr>
              <w:t>FİZYOLOJ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4F6ACA98" w14:textId="77777777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b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 Gülhan AKDEMİR</w:t>
            </w:r>
          </w:p>
          <w:p w14:paraId="7EEAB414" w14:textId="4EEB1291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009A240C" w14:textId="56EEF0EC" w:rsidR="005C4F42" w:rsidRDefault="005C4F42" w:rsidP="005C4F42">
            <w:pPr>
              <w:pStyle w:val="TableParagraph"/>
              <w:ind w:left="718" w:hanging="600"/>
              <w:rPr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PSİK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,</w:t>
            </w:r>
          </w:p>
          <w:p w14:paraId="423D353F" w14:textId="279D7EE1" w:rsidR="005C4F42" w:rsidRDefault="005C4F42" w:rsidP="005C4F42">
            <w:pPr>
              <w:pStyle w:val="TableParagraph"/>
              <w:ind w:left="718" w:hanging="600"/>
              <w:rPr>
                <w:b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</w:p>
          <w:p w14:paraId="1052CD2E" w14:textId="60193BDA" w:rsidR="005C4F42" w:rsidRDefault="005C4F42" w:rsidP="005C4F42">
            <w:pPr>
              <w:pStyle w:val="TableParagraph"/>
              <w:spacing w:line="136" w:lineRule="exact"/>
              <w:ind w:left="102" w:right="101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</w:tr>
      <w:tr w:rsidR="005C4F42" w14:paraId="482CE7AE" w14:textId="77777777" w:rsidTr="00E96349">
        <w:trPr>
          <w:trHeight w:val="691"/>
        </w:trPr>
        <w:tc>
          <w:tcPr>
            <w:tcW w:w="1136" w:type="dxa"/>
            <w:shd w:val="clear" w:color="auto" w:fill="92D050"/>
          </w:tcPr>
          <w:p w14:paraId="41575681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1.00-</w:t>
            </w:r>
            <w:r>
              <w:rPr>
                <w:b/>
                <w:spacing w:val="-2"/>
                <w:sz w:val="12"/>
              </w:rPr>
              <w:t>11.45</w:t>
            </w:r>
          </w:p>
        </w:tc>
        <w:tc>
          <w:tcPr>
            <w:tcW w:w="1986" w:type="dxa"/>
            <w:shd w:val="clear" w:color="auto" w:fill="DAEDF3"/>
          </w:tcPr>
          <w:p w14:paraId="4038FC42" w14:textId="77777777" w:rsidR="005C4F42" w:rsidRDefault="005C4F42" w:rsidP="005C4F42">
            <w:pPr>
              <w:pStyle w:val="TableParagraph"/>
              <w:ind w:left="853" w:right="43" w:hanging="634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BİYOKİMYASI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2D1F19B0" w14:textId="65323B34" w:rsidR="005C4F42" w:rsidRDefault="005C4F42" w:rsidP="005C4F42">
            <w:pPr>
              <w:pStyle w:val="TableParagraph"/>
              <w:ind w:left="861" w:hanging="677"/>
              <w:rPr>
                <w:sz w:val="12"/>
              </w:rPr>
            </w:pPr>
            <w:r>
              <w:rPr>
                <w:sz w:val="12"/>
              </w:rPr>
              <w:t>Doç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D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Mehme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Nuri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ATAL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0" w:type="dxa"/>
            <w:shd w:val="clear" w:color="auto" w:fill="DAEDF3"/>
          </w:tcPr>
          <w:p w14:paraId="51A0DDEB" w14:textId="462B08A0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2796545A" w14:textId="77777777" w:rsidR="005C4F42" w:rsidRDefault="005C4F42" w:rsidP="005C4F42">
            <w:pPr>
              <w:pStyle w:val="TableParagraph"/>
              <w:ind w:left="376" w:right="367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3F75CF95" w14:textId="380361A6" w:rsidR="005C4F42" w:rsidRDefault="005C4F42" w:rsidP="005C4F42">
            <w:pPr>
              <w:pStyle w:val="TableParagraph"/>
              <w:spacing w:line="121" w:lineRule="exact"/>
              <w:ind w:left="97" w:right="88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</w:t>
            </w:r>
            <w:r>
              <w:rPr>
                <w:spacing w:val="-2"/>
                <w:sz w:val="12"/>
              </w:rPr>
              <w:t xml:space="preserve"> (310)</w:t>
            </w:r>
          </w:p>
        </w:tc>
        <w:tc>
          <w:tcPr>
            <w:tcW w:w="1845" w:type="dxa"/>
            <w:shd w:val="clear" w:color="auto" w:fill="DAEDF3"/>
          </w:tcPr>
          <w:p w14:paraId="0BBCA606" w14:textId="77777777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b/>
                <w:spacing w:val="-2"/>
                <w:sz w:val="12"/>
              </w:rPr>
            </w:pPr>
            <w:r>
              <w:rPr>
                <w:b/>
                <w:sz w:val="12"/>
              </w:rPr>
              <w:t>FİZYOLOJ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5F39DCDD" w14:textId="77777777" w:rsidR="005C4F42" w:rsidRDefault="005C4F42" w:rsidP="005C4F42">
            <w:pPr>
              <w:pStyle w:val="TableParagraph"/>
              <w:spacing w:line="136" w:lineRule="exact"/>
              <w:ind w:left="38" w:right="31"/>
              <w:rPr>
                <w:b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 Gülhan AKDEMİR</w:t>
            </w:r>
          </w:p>
          <w:p w14:paraId="25A95F3F" w14:textId="49DAFC53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78A2E553" w14:textId="77777777" w:rsidR="005C4F42" w:rsidRDefault="005C4F42" w:rsidP="005C4F42">
            <w:pPr>
              <w:pStyle w:val="TableParagraph"/>
              <w:ind w:left="718" w:hanging="600"/>
              <w:rPr>
                <w:b/>
                <w:spacing w:val="-2"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PSİK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</w:t>
            </w:r>
          </w:p>
          <w:p w14:paraId="37B7637B" w14:textId="59098888" w:rsidR="005C4F42" w:rsidRDefault="005C4F42" w:rsidP="005C4F42">
            <w:pPr>
              <w:pStyle w:val="TableParagraph"/>
              <w:ind w:left="718" w:hanging="600"/>
              <w:rPr>
                <w:b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</w:p>
          <w:p w14:paraId="26CAABC8" w14:textId="5DC7A677" w:rsidR="005C4F42" w:rsidRDefault="005C4F42" w:rsidP="005C4F42">
            <w:pPr>
              <w:pStyle w:val="TableParagraph"/>
              <w:spacing w:line="136" w:lineRule="exact"/>
              <w:ind w:left="102" w:right="101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</w:tr>
      <w:tr w:rsidR="005C4F42" w14:paraId="1CAF35DB" w14:textId="77777777" w:rsidTr="005C4F42">
        <w:trPr>
          <w:trHeight w:val="447"/>
        </w:trPr>
        <w:tc>
          <w:tcPr>
            <w:tcW w:w="1136" w:type="dxa"/>
            <w:shd w:val="clear" w:color="auto" w:fill="92D050"/>
          </w:tcPr>
          <w:p w14:paraId="7DC0D7BF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2.00-</w:t>
            </w:r>
            <w:r>
              <w:rPr>
                <w:b/>
                <w:spacing w:val="-2"/>
                <w:sz w:val="12"/>
              </w:rPr>
              <w:t>13:00</w:t>
            </w:r>
          </w:p>
        </w:tc>
        <w:tc>
          <w:tcPr>
            <w:tcW w:w="1986" w:type="dxa"/>
            <w:shd w:val="clear" w:color="auto" w:fill="DAEDF3"/>
          </w:tcPr>
          <w:p w14:paraId="6A21BCE9" w14:textId="77777777" w:rsidR="005C4F42" w:rsidRDefault="005C4F42" w:rsidP="005C4F42">
            <w:pPr>
              <w:pStyle w:val="TableParagraph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2B592085" w14:textId="77777777" w:rsidR="005C4F42" w:rsidRDefault="005C4F42" w:rsidP="005C4F42">
            <w:pPr>
              <w:pStyle w:val="TableParagraph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074E8ED7" w14:textId="49B5221B" w:rsidR="005C4F42" w:rsidRDefault="005C4F42" w:rsidP="005C4F42">
            <w:pPr>
              <w:pStyle w:val="TableParagraph"/>
              <w:spacing w:line="140" w:lineRule="exact"/>
              <w:ind w:left="97" w:right="88"/>
              <w:rPr>
                <w:sz w:val="12"/>
              </w:rPr>
            </w:pPr>
          </w:p>
        </w:tc>
        <w:tc>
          <w:tcPr>
            <w:tcW w:w="1845" w:type="dxa"/>
            <w:shd w:val="clear" w:color="auto" w:fill="DAEDF3"/>
          </w:tcPr>
          <w:p w14:paraId="6BCA7969" w14:textId="7955E1B7" w:rsidR="005C4F42" w:rsidRDefault="005C4F42" w:rsidP="005C4F42">
            <w:pPr>
              <w:pStyle w:val="TableParagraph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51A0B0E6" w14:textId="4319E6A4" w:rsidR="005C4F42" w:rsidRDefault="005C4F42" w:rsidP="005C4F42">
            <w:pPr>
              <w:pStyle w:val="TableParagraph"/>
              <w:rPr>
                <w:sz w:val="12"/>
              </w:rPr>
            </w:pPr>
          </w:p>
        </w:tc>
      </w:tr>
      <w:tr w:rsidR="005C4F42" w14:paraId="2E3442DC" w14:textId="77777777" w:rsidTr="00E96349">
        <w:trPr>
          <w:trHeight w:val="548"/>
        </w:trPr>
        <w:tc>
          <w:tcPr>
            <w:tcW w:w="1136" w:type="dxa"/>
            <w:shd w:val="clear" w:color="auto" w:fill="92D050"/>
          </w:tcPr>
          <w:p w14:paraId="08B1E548" w14:textId="77777777" w:rsidR="005C4F42" w:rsidRDefault="005C4F42" w:rsidP="005C4F42">
            <w:pPr>
              <w:pStyle w:val="TableParagraph"/>
              <w:spacing w:line="133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3.00-</w:t>
            </w:r>
            <w:r>
              <w:rPr>
                <w:b/>
                <w:spacing w:val="-2"/>
                <w:sz w:val="12"/>
              </w:rPr>
              <w:t>13.45</w:t>
            </w:r>
          </w:p>
        </w:tc>
        <w:tc>
          <w:tcPr>
            <w:tcW w:w="1986" w:type="dxa"/>
            <w:shd w:val="clear" w:color="auto" w:fill="DAEDF3"/>
          </w:tcPr>
          <w:p w14:paraId="6916C654" w14:textId="4B6E3915" w:rsidR="005C4F42" w:rsidRDefault="005C4F42" w:rsidP="005C4F42">
            <w:pPr>
              <w:pStyle w:val="TableParagraph"/>
              <w:spacing w:line="118" w:lineRule="exact"/>
              <w:ind w:left="97" w:right="91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29C36BFE" w14:textId="77777777" w:rsidR="005C4F42" w:rsidRDefault="005C4F42" w:rsidP="005C4F42">
            <w:pPr>
              <w:pStyle w:val="TableParagraph"/>
              <w:spacing w:line="133" w:lineRule="exact"/>
              <w:ind w:left="38" w:right="33"/>
              <w:rPr>
                <w:b/>
                <w:sz w:val="12"/>
              </w:rPr>
            </w:pPr>
            <w:r>
              <w:rPr>
                <w:b/>
                <w:sz w:val="12"/>
              </w:rPr>
              <w:t>HALK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SAĞLIĞI</w:t>
            </w:r>
            <w:r>
              <w:rPr>
                <w:b/>
                <w:spacing w:val="-2"/>
                <w:sz w:val="12"/>
              </w:rPr>
              <w:t xml:space="preserve"> (T/Z)</w:t>
            </w:r>
          </w:p>
          <w:p w14:paraId="4912C331" w14:textId="77777777" w:rsidR="005C4F42" w:rsidRDefault="005C4F42" w:rsidP="005C4F42">
            <w:pPr>
              <w:pStyle w:val="TableParagraph"/>
              <w:spacing w:before="1"/>
              <w:ind w:left="38" w:right="27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Zeynep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YILDIRIM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66636CD7" w14:textId="77777777" w:rsidR="005C4F42" w:rsidRDefault="005C4F42" w:rsidP="005C4F42">
            <w:pPr>
              <w:pStyle w:val="TableParagraph"/>
              <w:ind w:left="228" w:right="224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0F53700B" w14:textId="77777777" w:rsidR="005C4F42" w:rsidRDefault="005C4F42" w:rsidP="005C4F42">
            <w:pPr>
              <w:pStyle w:val="TableParagraph"/>
              <w:ind w:left="102" w:right="102"/>
              <w:rPr>
                <w:b/>
                <w:sz w:val="12"/>
              </w:rPr>
            </w:pPr>
            <w:r>
              <w:rPr>
                <w:b/>
                <w:sz w:val="12"/>
              </w:rPr>
              <w:t>(1.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Grup)</w:t>
            </w:r>
          </w:p>
          <w:p w14:paraId="29F73048" w14:textId="66629DBF" w:rsidR="005C4F42" w:rsidRDefault="005C4F42" w:rsidP="005C4F42">
            <w:pPr>
              <w:pStyle w:val="TableParagraph"/>
              <w:spacing w:before="1"/>
              <w:ind w:left="97" w:right="88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uveren</w:t>
            </w:r>
            <w:proofErr w:type="spellEnd"/>
            <w:r>
              <w:rPr>
                <w:sz w:val="12"/>
              </w:rPr>
              <w:t xml:space="preserve"> Gıda Müh. </w:t>
            </w:r>
            <w:proofErr w:type="spellStart"/>
            <w:r>
              <w:rPr>
                <w:sz w:val="12"/>
              </w:rPr>
              <w:t>Lab</w:t>
            </w:r>
            <w:proofErr w:type="spellEnd"/>
            <w:r>
              <w:rPr>
                <w:sz w:val="12"/>
              </w:rPr>
              <w:t>)</w:t>
            </w:r>
          </w:p>
        </w:tc>
        <w:tc>
          <w:tcPr>
            <w:tcW w:w="1845" w:type="dxa"/>
            <w:shd w:val="clear" w:color="auto" w:fill="DAEDF3"/>
          </w:tcPr>
          <w:p w14:paraId="0698CB3F" w14:textId="6BCBAE21" w:rsidR="005C4F42" w:rsidRDefault="005C4F42" w:rsidP="005C4F42">
            <w:pPr>
              <w:pStyle w:val="TableParagraph"/>
              <w:spacing w:line="118" w:lineRule="exact"/>
              <w:ind w:left="238" w:right="234"/>
              <w:rPr>
                <w:sz w:val="12"/>
              </w:rPr>
            </w:pPr>
          </w:p>
        </w:tc>
        <w:tc>
          <w:tcPr>
            <w:tcW w:w="1703" w:type="dxa"/>
            <w:shd w:val="clear" w:color="auto" w:fill="DAEDF3"/>
          </w:tcPr>
          <w:p w14:paraId="4C36D571" w14:textId="77777777" w:rsidR="005C4F42" w:rsidRDefault="005C4F42" w:rsidP="005C4F42">
            <w:pPr>
              <w:pStyle w:val="TableParagraph"/>
              <w:ind w:left="199" w:right="190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İN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MİKROBİY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6EA72AB6" w14:textId="77777777" w:rsidR="005C4F42" w:rsidRDefault="005C4F42" w:rsidP="005C4F42">
            <w:pPr>
              <w:pStyle w:val="TableParagraph"/>
              <w:ind w:left="98" w:right="88"/>
              <w:rPr>
                <w:spacing w:val="-4"/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4610FC04" w14:textId="64A5CD3F" w:rsidR="005C4F42" w:rsidRDefault="005C4F42" w:rsidP="005C4F42">
            <w:pPr>
              <w:pStyle w:val="TableParagraph"/>
              <w:ind w:left="98" w:right="88"/>
              <w:rPr>
                <w:sz w:val="12"/>
              </w:rPr>
            </w:pPr>
            <w:r>
              <w:rPr>
                <w:spacing w:val="-4"/>
                <w:sz w:val="12"/>
              </w:rPr>
              <w:t>(310)</w:t>
            </w:r>
          </w:p>
          <w:p w14:paraId="2EB9EFE0" w14:textId="6B258525" w:rsidR="005C4F42" w:rsidRDefault="005C4F42" w:rsidP="005C4F42">
            <w:pPr>
              <w:pStyle w:val="TableParagraph"/>
              <w:rPr>
                <w:sz w:val="12"/>
              </w:rPr>
            </w:pPr>
          </w:p>
        </w:tc>
      </w:tr>
      <w:tr w:rsidR="005C4F42" w14:paraId="73A9A7F8" w14:textId="77777777" w:rsidTr="00E96349">
        <w:trPr>
          <w:trHeight w:val="554"/>
        </w:trPr>
        <w:tc>
          <w:tcPr>
            <w:tcW w:w="1136" w:type="dxa"/>
            <w:shd w:val="clear" w:color="auto" w:fill="92D050"/>
          </w:tcPr>
          <w:p w14:paraId="25F5CDA3" w14:textId="77777777" w:rsidR="005C4F42" w:rsidRDefault="005C4F42" w:rsidP="005C4F42">
            <w:pPr>
              <w:pStyle w:val="TableParagraph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4.00-</w:t>
            </w:r>
            <w:r>
              <w:rPr>
                <w:b/>
                <w:spacing w:val="-2"/>
                <w:sz w:val="12"/>
              </w:rPr>
              <w:t>14.45</w:t>
            </w:r>
          </w:p>
        </w:tc>
        <w:tc>
          <w:tcPr>
            <w:tcW w:w="1986" w:type="dxa"/>
            <w:shd w:val="clear" w:color="auto" w:fill="DAEDF3"/>
          </w:tcPr>
          <w:p w14:paraId="359DD73F" w14:textId="4D20A243" w:rsidR="005C4F42" w:rsidRDefault="005C4F42" w:rsidP="005C4F42">
            <w:pPr>
              <w:pStyle w:val="TableParagraph"/>
              <w:spacing w:line="136" w:lineRule="exact"/>
              <w:ind w:left="198" w:right="190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0357637B" w14:textId="77777777" w:rsidR="005C4F42" w:rsidRDefault="005C4F42" w:rsidP="005C4F42">
            <w:pPr>
              <w:pStyle w:val="TableParagraph"/>
              <w:spacing w:line="137" w:lineRule="exact"/>
              <w:ind w:left="38" w:right="33"/>
              <w:rPr>
                <w:b/>
                <w:sz w:val="12"/>
              </w:rPr>
            </w:pPr>
            <w:r>
              <w:rPr>
                <w:b/>
                <w:sz w:val="12"/>
              </w:rPr>
              <w:t>HALK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SAĞLIĞI</w:t>
            </w:r>
            <w:r>
              <w:rPr>
                <w:b/>
                <w:spacing w:val="-2"/>
                <w:sz w:val="12"/>
              </w:rPr>
              <w:t xml:space="preserve"> (T/Z)</w:t>
            </w:r>
          </w:p>
          <w:p w14:paraId="4A90261F" w14:textId="34FD91A4" w:rsidR="005C4F42" w:rsidRDefault="005C4F42" w:rsidP="005C4F42">
            <w:pPr>
              <w:pStyle w:val="TableParagraph"/>
              <w:ind w:left="38" w:right="27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Zeynep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YILDIRIM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986" w:type="dxa"/>
            <w:shd w:val="clear" w:color="auto" w:fill="DAEDF3"/>
          </w:tcPr>
          <w:p w14:paraId="693C5A04" w14:textId="77777777" w:rsidR="005C4F42" w:rsidRDefault="005C4F42" w:rsidP="005C4F42">
            <w:pPr>
              <w:pStyle w:val="TableParagraph"/>
              <w:ind w:left="228" w:right="224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4B564669" w14:textId="77777777" w:rsidR="005C4F42" w:rsidRDefault="005C4F42" w:rsidP="005C4F42">
            <w:pPr>
              <w:pStyle w:val="TableParagraph"/>
              <w:spacing w:line="137" w:lineRule="exact"/>
              <w:ind w:left="102" w:right="102"/>
              <w:rPr>
                <w:b/>
                <w:sz w:val="12"/>
              </w:rPr>
            </w:pPr>
            <w:r>
              <w:rPr>
                <w:b/>
                <w:sz w:val="12"/>
              </w:rPr>
              <w:t>(1.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Grup)</w:t>
            </w:r>
          </w:p>
          <w:p w14:paraId="5BB82226" w14:textId="70F4906A" w:rsidR="005C4F42" w:rsidRDefault="005C4F42" w:rsidP="005C4F42">
            <w:pPr>
              <w:pStyle w:val="TableParagraph"/>
              <w:ind w:left="97" w:right="88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 (</w:t>
            </w:r>
            <w:proofErr w:type="spellStart"/>
            <w:r>
              <w:rPr>
                <w:sz w:val="12"/>
              </w:rPr>
              <w:t>Suveren</w:t>
            </w:r>
            <w:proofErr w:type="spellEnd"/>
            <w:r>
              <w:rPr>
                <w:sz w:val="12"/>
              </w:rPr>
              <w:t xml:space="preserve"> Gıda Müh. </w:t>
            </w:r>
            <w:proofErr w:type="spellStart"/>
            <w:r>
              <w:rPr>
                <w:sz w:val="12"/>
              </w:rPr>
              <w:t>Lab</w:t>
            </w:r>
            <w:proofErr w:type="spellEnd"/>
            <w:r>
              <w:rPr>
                <w:sz w:val="12"/>
              </w:rPr>
              <w:t>)</w:t>
            </w:r>
          </w:p>
        </w:tc>
        <w:tc>
          <w:tcPr>
            <w:tcW w:w="1845" w:type="dxa"/>
            <w:shd w:val="clear" w:color="auto" w:fill="DAEDF3"/>
          </w:tcPr>
          <w:p w14:paraId="47F4777B" w14:textId="77777777" w:rsidR="005C4F42" w:rsidRDefault="005C4F42" w:rsidP="005C4F42">
            <w:pPr>
              <w:pStyle w:val="TableParagraph"/>
              <w:spacing w:line="133" w:lineRule="exact"/>
              <w:ind w:left="97" w:right="93"/>
              <w:rPr>
                <w:b/>
                <w:sz w:val="12"/>
              </w:rPr>
            </w:pPr>
            <w:r>
              <w:rPr>
                <w:b/>
                <w:sz w:val="12"/>
              </w:rPr>
              <w:t>ANATOMİ</w:t>
            </w:r>
            <w:r>
              <w:rPr>
                <w:b/>
                <w:spacing w:val="-9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04F6E448" w14:textId="315B1C8D" w:rsidR="005C4F42" w:rsidRDefault="005C4F42" w:rsidP="005C4F42">
            <w:pPr>
              <w:pStyle w:val="TableParagraph"/>
              <w:spacing w:line="136" w:lineRule="exact"/>
              <w:ind w:left="237" w:right="234"/>
              <w:rPr>
                <w:spacing w:val="40"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 </w:t>
            </w:r>
            <w:r>
              <w:rPr>
                <w:sz w:val="12"/>
              </w:rPr>
              <w:t>Nuran AKDAĞ MİZAOĞLU</w:t>
            </w:r>
          </w:p>
          <w:p w14:paraId="0669E303" w14:textId="4D808AA6" w:rsidR="005C4F42" w:rsidRDefault="005C4F42" w:rsidP="005C4F42">
            <w:pPr>
              <w:pStyle w:val="TableParagraph"/>
              <w:spacing w:line="136" w:lineRule="exact"/>
              <w:ind w:left="237" w:right="234"/>
              <w:rPr>
                <w:sz w:val="12"/>
              </w:rPr>
            </w:pPr>
            <w:r>
              <w:rPr>
                <w:spacing w:val="-2"/>
                <w:sz w:val="12"/>
              </w:rPr>
              <w:t>(</w:t>
            </w:r>
            <w:proofErr w:type="spellStart"/>
            <w:r>
              <w:rPr>
                <w:spacing w:val="-2"/>
                <w:sz w:val="12"/>
              </w:rPr>
              <w:t>uzmer</w:t>
            </w:r>
            <w:proofErr w:type="spellEnd"/>
            <w:r>
              <w:rPr>
                <w:spacing w:val="-2"/>
                <w:sz w:val="12"/>
              </w:rPr>
              <w:t>)</w:t>
            </w:r>
          </w:p>
        </w:tc>
        <w:tc>
          <w:tcPr>
            <w:tcW w:w="1703" w:type="dxa"/>
            <w:shd w:val="clear" w:color="auto" w:fill="DAEDF3"/>
          </w:tcPr>
          <w:p w14:paraId="132451C4" w14:textId="77777777" w:rsidR="005C4F42" w:rsidRDefault="005C4F42" w:rsidP="005C4F42">
            <w:pPr>
              <w:pStyle w:val="TableParagraph"/>
              <w:ind w:left="199" w:right="190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İN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MİKROBİY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73617F27" w14:textId="77777777" w:rsidR="005C4F42" w:rsidRDefault="005C4F42" w:rsidP="005C4F42">
            <w:pPr>
              <w:pStyle w:val="TableParagraph"/>
              <w:ind w:left="98" w:right="88"/>
              <w:rPr>
                <w:spacing w:val="-4"/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273692C7" w14:textId="7E57E8C9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</w:tr>
      <w:tr w:rsidR="005C4F42" w14:paraId="472BB753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4E9DC077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5.00-</w:t>
            </w:r>
            <w:r>
              <w:rPr>
                <w:b/>
                <w:spacing w:val="-2"/>
                <w:sz w:val="12"/>
              </w:rPr>
              <w:t>15.45</w:t>
            </w:r>
          </w:p>
        </w:tc>
        <w:tc>
          <w:tcPr>
            <w:tcW w:w="1986" w:type="dxa"/>
            <w:shd w:val="clear" w:color="auto" w:fill="DAEDF3"/>
          </w:tcPr>
          <w:p w14:paraId="757A03CF" w14:textId="7C763E26" w:rsidR="005C4F42" w:rsidRDefault="005C4F42" w:rsidP="005C4F42">
            <w:pPr>
              <w:pStyle w:val="TableParagraph"/>
              <w:spacing w:line="136" w:lineRule="exact"/>
              <w:ind w:left="198" w:right="190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54B108B8" w14:textId="77777777" w:rsidR="005C4F42" w:rsidRDefault="005C4F42" w:rsidP="005C4F42">
            <w:pPr>
              <w:pStyle w:val="TableParagraph"/>
              <w:ind w:left="789" w:right="59" w:hanging="548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EK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</w:t>
            </w:r>
          </w:p>
          <w:p w14:paraId="10237572" w14:textId="17397BDC" w:rsidR="005C4F42" w:rsidRDefault="005C4F42" w:rsidP="005C4F42">
            <w:pPr>
              <w:pStyle w:val="TableParagraph"/>
              <w:spacing w:line="136" w:lineRule="exact"/>
              <w:ind w:left="718" w:hanging="600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986" w:type="dxa"/>
            <w:shd w:val="clear" w:color="auto" w:fill="DAEDF3"/>
          </w:tcPr>
          <w:p w14:paraId="4588076F" w14:textId="77777777" w:rsidR="005C4F42" w:rsidRDefault="005C4F42" w:rsidP="005C4F42">
            <w:pPr>
              <w:pStyle w:val="TableParagraph"/>
              <w:spacing w:line="242" w:lineRule="auto"/>
              <w:ind w:left="228" w:right="224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0E9207B1" w14:textId="77777777" w:rsidR="005C4F42" w:rsidRDefault="005C4F42" w:rsidP="005C4F42">
            <w:pPr>
              <w:pStyle w:val="TableParagraph"/>
              <w:spacing w:line="135" w:lineRule="exact"/>
              <w:ind w:left="102" w:right="102"/>
              <w:rPr>
                <w:b/>
                <w:sz w:val="12"/>
              </w:rPr>
            </w:pPr>
            <w:r>
              <w:rPr>
                <w:b/>
                <w:sz w:val="12"/>
              </w:rPr>
              <w:t>(2.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Grup)</w:t>
            </w:r>
          </w:p>
          <w:p w14:paraId="3B5D4B9D" w14:textId="6C3C8539" w:rsidR="005C4F42" w:rsidRDefault="005C4F42" w:rsidP="005C4F42">
            <w:pPr>
              <w:pStyle w:val="TableParagraph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Suveren</w:t>
            </w:r>
            <w:proofErr w:type="spellEnd"/>
            <w:r>
              <w:rPr>
                <w:sz w:val="12"/>
              </w:rPr>
              <w:t xml:space="preserve"> Gıda Müh. </w:t>
            </w:r>
            <w:proofErr w:type="spellStart"/>
            <w:r>
              <w:rPr>
                <w:sz w:val="12"/>
              </w:rPr>
              <w:t>Lab</w:t>
            </w:r>
            <w:proofErr w:type="spellEnd"/>
            <w:r>
              <w:rPr>
                <w:sz w:val="12"/>
              </w:rPr>
              <w:t>)</w:t>
            </w:r>
          </w:p>
        </w:tc>
        <w:tc>
          <w:tcPr>
            <w:tcW w:w="1845" w:type="dxa"/>
            <w:shd w:val="clear" w:color="auto" w:fill="DAEDF3"/>
          </w:tcPr>
          <w:p w14:paraId="48691976" w14:textId="77777777" w:rsidR="005C4F42" w:rsidRDefault="005C4F42" w:rsidP="005C4F42">
            <w:pPr>
              <w:pStyle w:val="TableParagraph"/>
              <w:spacing w:line="136" w:lineRule="exact"/>
              <w:ind w:left="97" w:right="93"/>
              <w:rPr>
                <w:b/>
                <w:sz w:val="12"/>
              </w:rPr>
            </w:pPr>
            <w:r>
              <w:rPr>
                <w:b/>
                <w:sz w:val="12"/>
              </w:rPr>
              <w:t>ANATOMİ</w:t>
            </w:r>
            <w:r>
              <w:rPr>
                <w:b/>
                <w:spacing w:val="-9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39934C90" w14:textId="0F631B00" w:rsidR="005C4F42" w:rsidRDefault="005C4F42" w:rsidP="005C4F42">
            <w:pPr>
              <w:pStyle w:val="TableParagraph"/>
              <w:spacing w:line="136" w:lineRule="exact"/>
              <w:ind w:left="265" w:right="59"/>
              <w:rPr>
                <w:spacing w:val="40"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Nuran AKDAĞ MİZAOĞLU</w:t>
            </w:r>
          </w:p>
          <w:p w14:paraId="4F106860" w14:textId="0EA06019" w:rsidR="005C4F42" w:rsidRDefault="005C4F42" w:rsidP="005C4F42">
            <w:pPr>
              <w:pStyle w:val="TableParagraph"/>
              <w:spacing w:line="136" w:lineRule="exact"/>
              <w:ind w:left="265" w:right="59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0D8A5D56" w14:textId="77777777" w:rsidR="005C4F42" w:rsidRDefault="005C4F42" w:rsidP="005C4F42">
            <w:pPr>
              <w:pStyle w:val="TableParagraph"/>
              <w:spacing w:line="242" w:lineRule="auto"/>
              <w:ind w:left="199" w:right="190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İN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MİKROBİY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U/Z)</w:t>
            </w:r>
          </w:p>
          <w:p w14:paraId="102B5887" w14:textId="77777777" w:rsidR="005C4F42" w:rsidRDefault="005C4F42" w:rsidP="005C4F42">
            <w:pPr>
              <w:pStyle w:val="TableParagraph"/>
              <w:spacing w:line="242" w:lineRule="auto"/>
              <w:ind w:left="99" w:right="8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438101B8" w14:textId="69EFF3EE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</w:tr>
      <w:tr w:rsidR="005C4F42" w14:paraId="04F656DB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7324CFEE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6.00-</w:t>
            </w:r>
            <w:r>
              <w:rPr>
                <w:b/>
                <w:spacing w:val="-2"/>
                <w:sz w:val="12"/>
              </w:rPr>
              <w:t>16.45</w:t>
            </w:r>
          </w:p>
        </w:tc>
        <w:tc>
          <w:tcPr>
            <w:tcW w:w="1986" w:type="dxa"/>
            <w:shd w:val="clear" w:color="auto" w:fill="DAEDF3"/>
          </w:tcPr>
          <w:p w14:paraId="6649C310" w14:textId="77777777" w:rsidR="005C4F42" w:rsidRDefault="005C4F42" w:rsidP="005C4F42">
            <w:pPr>
              <w:pStyle w:val="TableParagraph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437A38A6" w14:textId="77777777" w:rsidR="005C4F42" w:rsidRDefault="005C4F42" w:rsidP="005C4F42">
            <w:pPr>
              <w:pStyle w:val="TableParagraph"/>
              <w:ind w:left="789" w:right="59" w:hanging="548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LENME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EK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S)</w:t>
            </w:r>
          </w:p>
          <w:p w14:paraId="76AB4229" w14:textId="183BF239" w:rsidR="005C4F42" w:rsidRDefault="005C4F42" w:rsidP="005C4F42">
            <w:pPr>
              <w:pStyle w:val="TableParagraph"/>
              <w:spacing w:line="136" w:lineRule="exact"/>
              <w:ind w:left="718" w:hanging="600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986" w:type="dxa"/>
            <w:shd w:val="clear" w:color="auto" w:fill="DAEDF3"/>
          </w:tcPr>
          <w:p w14:paraId="44091416" w14:textId="77777777" w:rsidR="005C4F42" w:rsidRDefault="005C4F42" w:rsidP="005C4F42">
            <w:pPr>
              <w:pStyle w:val="TableParagraph"/>
              <w:ind w:left="228" w:right="224" w:hanging="1"/>
              <w:rPr>
                <w:b/>
                <w:sz w:val="12"/>
              </w:rPr>
            </w:pPr>
            <w:r>
              <w:rPr>
                <w:b/>
                <w:sz w:val="12"/>
              </w:rPr>
              <w:t>BESİN KİMYASI 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ANALİZ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–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2B5460D7" w14:textId="77777777" w:rsidR="005C4F42" w:rsidRDefault="005C4F42" w:rsidP="005C4F42">
            <w:pPr>
              <w:pStyle w:val="TableParagraph"/>
              <w:ind w:left="102" w:right="102"/>
              <w:rPr>
                <w:b/>
                <w:sz w:val="12"/>
              </w:rPr>
            </w:pPr>
            <w:r>
              <w:rPr>
                <w:b/>
                <w:sz w:val="12"/>
              </w:rPr>
              <w:t>(2.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Grup)</w:t>
            </w:r>
          </w:p>
          <w:p w14:paraId="231627F1" w14:textId="291EC28F" w:rsidR="005C4F42" w:rsidRDefault="005C4F42" w:rsidP="005C4F42">
            <w:pPr>
              <w:pStyle w:val="TableParagraph"/>
              <w:rPr>
                <w:sz w:val="12"/>
              </w:rPr>
            </w:pP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Menekşe BULUT (</w:t>
            </w:r>
            <w:proofErr w:type="spellStart"/>
            <w:r>
              <w:rPr>
                <w:sz w:val="12"/>
              </w:rPr>
              <w:t>Suveren</w:t>
            </w:r>
            <w:proofErr w:type="spellEnd"/>
            <w:r>
              <w:rPr>
                <w:sz w:val="12"/>
              </w:rPr>
              <w:t xml:space="preserve"> Gıda Müh. </w:t>
            </w:r>
            <w:proofErr w:type="spellStart"/>
            <w:r>
              <w:rPr>
                <w:sz w:val="12"/>
              </w:rPr>
              <w:t>Lab</w:t>
            </w:r>
            <w:proofErr w:type="spellEnd"/>
            <w:r>
              <w:rPr>
                <w:sz w:val="12"/>
              </w:rPr>
              <w:t>)</w:t>
            </w:r>
          </w:p>
        </w:tc>
        <w:tc>
          <w:tcPr>
            <w:tcW w:w="1845" w:type="dxa"/>
            <w:shd w:val="clear" w:color="auto" w:fill="DAEDF3"/>
          </w:tcPr>
          <w:p w14:paraId="163AFC7F" w14:textId="77777777" w:rsidR="005C4F42" w:rsidRDefault="005C4F42" w:rsidP="005C4F42">
            <w:pPr>
              <w:pStyle w:val="TableParagraph"/>
              <w:spacing w:line="133" w:lineRule="exact"/>
              <w:ind w:left="97" w:right="93"/>
              <w:rPr>
                <w:b/>
                <w:sz w:val="12"/>
              </w:rPr>
            </w:pPr>
            <w:r>
              <w:rPr>
                <w:b/>
                <w:sz w:val="12"/>
              </w:rPr>
              <w:t>ANATOMİ</w:t>
            </w:r>
            <w:r>
              <w:rPr>
                <w:b/>
                <w:spacing w:val="-9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(T/Z)</w:t>
            </w:r>
          </w:p>
          <w:p w14:paraId="3C23DAE6" w14:textId="680F974E" w:rsidR="005C4F42" w:rsidRDefault="005C4F42" w:rsidP="005C4F42">
            <w:pPr>
              <w:pStyle w:val="TableParagraph"/>
              <w:spacing w:line="136" w:lineRule="exact"/>
              <w:ind w:left="789" w:right="59" w:hanging="524"/>
              <w:rPr>
                <w:spacing w:val="40"/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 </w:t>
            </w:r>
            <w:r>
              <w:rPr>
                <w:sz w:val="12"/>
              </w:rPr>
              <w:t>Nuran AKDAĞ MİZAOĞLU</w:t>
            </w:r>
          </w:p>
          <w:p w14:paraId="3C471B79" w14:textId="62ED13F7" w:rsidR="005C4F42" w:rsidRDefault="005C4F42" w:rsidP="005C4F42">
            <w:pPr>
              <w:pStyle w:val="TableParagraph"/>
              <w:spacing w:line="136" w:lineRule="exact"/>
              <w:ind w:left="789" w:right="59" w:hanging="524"/>
              <w:rPr>
                <w:sz w:val="12"/>
              </w:rPr>
            </w:pP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703" w:type="dxa"/>
            <w:shd w:val="clear" w:color="auto" w:fill="DAEDF3"/>
          </w:tcPr>
          <w:p w14:paraId="356DD6D7" w14:textId="77777777" w:rsidR="005C4F42" w:rsidRDefault="005C4F42" w:rsidP="005C4F42">
            <w:pPr>
              <w:pStyle w:val="TableParagraph"/>
              <w:ind w:left="199" w:right="190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BESİN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MİKROBİY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U/Z)</w:t>
            </w:r>
          </w:p>
          <w:p w14:paraId="51D7C6BA" w14:textId="77777777" w:rsidR="005C4F42" w:rsidRDefault="005C4F42" w:rsidP="005C4F42">
            <w:pPr>
              <w:pStyle w:val="TableParagraph"/>
              <w:ind w:left="98" w:right="88"/>
              <w:rPr>
                <w:sz w:val="12"/>
              </w:rPr>
            </w:pPr>
            <w:r>
              <w:rPr>
                <w:sz w:val="12"/>
              </w:rPr>
              <w:t>D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Öğ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Üyesi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yş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KARACALI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4"/>
                <w:sz w:val="12"/>
              </w:rPr>
              <w:t>TUNÇ</w:t>
            </w:r>
          </w:p>
          <w:p w14:paraId="0EF5C0E9" w14:textId="5DEFB87E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</w:tr>
    </w:tbl>
    <w:p w14:paraId="796EC97A" w14:textId="77777777" w:rsidR="005C4F42" w:rsidRDefault="005C4F42" w:rsidP="005C4F42">
      <w:pPr>
        <w:pStyle w:val="TableParagraph"/>
        <w:jc w:val="left"/>
        <w:rPr>
          <w:sz w:val="12"/>
        </w:rPr>
        <w:sectPr w:rsidR="005C4F42" w:rsidSect="005C4F42">
          <w:pgSz w:w="11910" w:h="16840"/>
          <w:pgMar w:top="1780" w:right="425" w:bottom="280" w:left="992" w:header="708" w:footer="708" w:gutter="0"/>
          <w:cols w:space="708"/>
        </w:sectPr>
      </w:pPr>
    </w:p>
    <w:tbl>
      <w:tblPr>
        <w:tblStyle w:val="TableNormal1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1986"/>
        <w:gridCol w:w="1700"/>
        <w:gridCol w:w="1448"/>
        <w:gridCol w:w="1986"/>
        <w:gridCol w:w="2099"/>
      </w:tblGrid>
      <w:tr w:rsidR="005C4F42" w14:paraId="3027E68A" w14:textId="77777777" w:rsidTr="00E96349">
        <w:trPr>
          <w:trHeight w:val="285"/>
        </w:trPr>
        <w:tc>
          <w:tcPr>
            <w:tcW w:w="10355" w:type="dxa"/>
            <w:gridSpan w:val="6"/>
            <w:shd w:val="clear" w:color="auto" w:fill="92CDDC"/>
          </w:tcPr>
          <w:p w14:paraId="2A3436D2" w14:textId="200AECB1" w:rsidR="005C4F42" w:rsidRDefault="005C4F42" w:rsidP="00E96349">
            <w:pPr>
              <w:pStyle w:val="TableParagraph"/>
              <w:spacing w:before="52"/>
              <w:ind w:left="3"/>
              <w:rPr>
                <w:b/>
                <w:sz w:val="16"/>
              </w:rPr>
            </w:pPr>
            <w:r>
              <w:rPr>
                <w:b/>
                <w:sz w:val="16"/>
              </w:rPr>
              <w:lastRenderedPageBreak/>
              <w:t>BESLENME</w:t>
            </w:r>
            <w:r>
              <w:rPr>
                <w:b/>
                <w:spacing w:val="-9"/>
                <w:sz w:val="16"/>
              </w:rPr>
              <w:t xml:space="preserve"> </w:t>
            </w:r>
            <w:r>
              <w:rPr>
                <w:b/>
                <w:sz w:val="16"/>
              </w:rPr>
              <w:t>VE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İYETETİK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BÖLÜMÜ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3.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SINIF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BAHAR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DÖNEMİ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ERS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PROGRAMI</w:t>
            </w:r>
          </w:p>
        </w:tc>
      </w:tr>
      <w:tr w:rsidR="005C4F42" w14:paraId="71FA98F4" w14:textId="77777777" w:rsidTr="00E96349">
        <w:trPr>
          <w:trHeight w:val="412"/>
        </w:trPr>
        <w:tc>
          <w:tcPr>
            <w:tcW w:w="1136" w:type="dxa"/>
            <w:shd w:val="clear" w:color="auto" w:fill="92D050"/>
          </w:tcPr>
          <w:p w14:paraId="05C40438" w14:textId="77777777" w:rsidR="005C4F42" w:rsidRDefault="005C4F42" w:rsidP="00E96349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4BE281C7" w14:textId="77777777" w:rsidR="005C4F42" w:rsidRDefault="005C4F42" w:rsidP="00E96349">
            <w:pPr>
              <w:pStyle w:val="TableParagraph"/>
              <w:spacing w:line="207" w:lineRule="exact"/>
              <w:ind w:left="107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1700" w:type="dxa"/>
            <w:shd w:val="clear" w:color="auto" w:fill="DAEDF3"/>
          </w:tcPr>
          <w:p w14:paraId="4B999A4A" w14:textId="77777777" w:rsidR="005C4F42" w:rsidRDefault="005C4F42" w:rsidP="00E96349">
            <w:pPr>
              <w:pStyle w:val="TableParagraph"/>
              <w:spacing w:line="207" w:lineRule="exact"/>
              <w:ind w:left="106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1448" w:type="dxa"/>
            <w:shd w:val="clear" w:color="auto" w:fill="DAEDF3"/>
          </w:tcPr>
          <w:p w14:paraId="5EC0F168" w14:textId="77777777" w:rsidR="005C4F42" w:rsidRDefault="005C4F42" w:rsidP="00E96349">
            <w:pPr>
              <w:pStyle w:val="TableParagraph"/>
              <w:spacing w:line="207" w:lineRule="exact"/>
              <w:ind w:left="108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1986" w:type="dxa"/>
            <w:shd w:val="clear" w:color="auto" w:fill="DAEDF3"/>
          </w:tcPr>
          <w:p w14:paraId="2AFA0B88" w14:textId="77777777" w:rsidR="005C4F42" w:rsidRDefault="005C4F42" w:rsidP="00E96349">
            <w:pPr>
              <w:pStyle w:val="TableParagraph"/>
              <w:spacing w:line="207" w:lineRule="exact"/>
              <w:ind w:left="105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099" w:type="dxa"/>
            <w:shd w:val="clear" w:color="auto" w:fill="DAEDF3"/>
          </w:tcPr>
          <w:p w14:paraId="559937B2" w14:textId="77777777" w:rsidR="005C4F42" w:rsidRDefault="005C4F42" w:rsidP="00E96349">
            <w:pPr>
              <w:pStyle w:val="TableParagraph"/>
              <w:spacing w:line="207" w:lineRule="exact"/>
              <w:ind w:left="104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5C4F42" w14:paraId="635DC56D" w14:textId="77777777" w:rsidTr="005C4F42">
        <w:trPr>
          <w:trHeight w:val="685"/>
        </w:trPr>
        <w:tc>
          <w:tcPr>
            <w:tcW w:w="1136" w:type="dxa"/>
            <w:shd w:val="clear" w:color="auto" w:fill="92D050"/>
          </w:tcPr>
          <w:p w14:paraId="35CABB0F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8.00-</w:t>
            </w:r>
            <w:r>
              <w:rPr>
                <w:b/>
                <w:spacing w:val="-2"/>
                <w:sz w:val="12"/>
              </w:rPr>
              <w:t>08.45</w:t>
            </w:r>
          </w:p>
        </w:tc>
        <w:tc>
          <w:tcPr>
            <w:tcW w:w="1986" w:type="dxa"/>
            <w:shd w:val="clear" w:color="auto" w:fill="DAEDF3"/>
          </w:tcPr>
          <w:p w14:paraId="3D76F003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6B110DA3" w14:textId="77777777" w:rsidR="005C4F42" w:rsidRDefault="005C4F42" w:rsidP="005C4F42">
            <w:pPr>
              <w:pStyle w:val="TableParagraph"/>
              <w:spacing w:line="132" w:lineRule="exact"/>
              <w:ind w:left="97" w:right="93"/>
              <w:rPr>
                <w:b/>
                <w:sz w:val="12"/>
              </w:rPr>
            </w:pPr>
            <w:r>
              <w:rPr>
                <w:b/>
                <w:sz w:val="12"/>
              </w:rPr>
              <w:t>KLİNİK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- 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T/Z)</w:t>
            </w:r>
          </w:p>
          <w:p w14:paraId="16E27A76" w14:textId="08451B2E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448" w:type="dxa"/>
            <w:shd w:val="clear" w:color="auto" w:fill="DAEDF3"/>
          </w:tcPr>
          <w:p w14:paraId="0980AC67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2862B35A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79844BD3" w14:textId="4E5D9E4A" w:rsidR="005C4F42" w:rsidRDefault="005C4F42" w:rsidP="005C4F42">
            <w:pPr>
              <w:pStyle w:val="TableParagraph"/>
              <w:spacing w:line="136" w:lineRule="exact"/>
              <w:ind w:left="385" w:right="380"/>
              <w:rPr>
                <w:sz w:val="12"/>
              </w:rPr>
            </w:pPr>
          </w:p>
        </w:tc>
      </w:tr>
      <w:tr w:rsidR="005C4F42" w14:paraId="624410C8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1F6BD678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9.00-</w:t>
            </w:r>
            <w:r>
              <w:rPr>
                <w:b/>
                <w:spacing w:val="-2"/>
                <w:sz w:val="12"/>
              </w:rPr>
              <w:t>09.45</w:t>
            </w:r>
          </w:p>
        </w:tc>
        <w:tc>
          <w:tcPr>
            <w:tcW w:w="1986" w:type="dxa"/>
            <w:shd w:val="clear" w:color="auto" w:fill="DAEDF3"/>
          </w:tcPr>
          <w:p w14:paraId="3ED6D49E" w14:textId="77777777" w:rsidR="005C4F42" w:rsidRDefault="005C4F42" w:rsidP="005C4F42">
            <w:pPr>
              <w:pStyle w:val="TableParagraph"/>
              <w:ind w:left="226" w:right="218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TOPLU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SİSTEM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-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070F7457" w14:textId="52A77C53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700" w:type="dxa"/>
            <w:shd w:val="clear" w:color="auto" w:fill="DAEDF3"/>
          </w:tcPr>
          <w:p w14:paraId="05128A29" w14:textId="77777777" w:rsidR="005C4F42" w:rsidRDefault="005C4F42" w:rsidP="005C4F42">
            <w:pPr>
              <w:pStyle w:val="TableParagraph"/>
              <w:spacing w:line="136" w:lineRule="exact"/>
              <w:ind w:left="97" w:right="93"/>
              <w:rPr>
                <w:b/>
                <w:sz w:val="12"/>
              </w:rPr>
            </w:pPr>
            <w:r>
              <w:rPr>
                <w:b/>
                <w:sz w:val="12"/>
              </w:rPr>
              <w:t>KLİNİK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- 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T/Z)</w:t>
            </w:r>
          </w:p>
          <w:p w14:paraId="47939967" w14:textId="334AFF2B" w:rsidR="005C4F42" w:rsidRDefault="005C4F42" w:rsidP="005C4F42">
            <w:pPr>
              <w:pStyle w:val="TableParagraph"/>
              <w:spacing w:line="140" w:lineRule="exact"/>
              <w:ind w:left="187" w:right="178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448" w:type="dxa"/>
            <w:shd w:val="clear" w:color="auto" w:fill="DAEDF3"/>
          </w:tcPr>
          <w:p w14:paraId="7F325DDF" w14:textId="77777777" w:rsidR="005C4F42" w:rsidRPr="005C4F42" w:rsidRDefault="005C4F42" w:rsidP="005C4F42">
            <w:pPr>
              <w:pStyle w:val="TableParagraph"/>
              <w:jc w:val="left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BESLENME EĞİTİMİ</w:t>
            </w:r>
          </w:p>
          <w:p w14:paraId="4A483DA8" w14:textId="77777777" w:rsidR="005C4F42" w:rsidRPr="005C4F42" w:rsidRDefault="005C4F42" w:rsidP="005C4F42">
            <w:pPr>
              <w:pStyle w:val="TableParagraph"/>
              <w:ind w:left="4" w:right="2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(T/Z)</w:t>
            </w:r>
          </w:p>
          <w:p w14:paraId="0470D0A0" w14:textId="48DDC24F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0765367B" w14:textId="77777777" w:rsidR="005C4F42" w:rsidRDefault="005C4F42" w:rsidP="005C4F42">
            <w:pPr>
              <w:pStyle w:val="TableParagraph"/>
              <w:ind w:left="4" w:right="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ÇOCUK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HASTALIKLARINDA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BESLENME TEDAVİSİ (T/Z)</w:t>
            </w:r>
          </w:p>
          <w:p w14:paraId="0A2A1E10" w14:textId="50E7CEB2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2099" w:type="dxa"/>
            <w:shd w:val="clear" w:color="auto" w:fill="DAEDF3"/>
          </w:tcPr>
          <w:p w14:paraId="25810907" w14:textId="77C7FDB9" w:rsidR="005C4F42" w:rsidRDefault="005C4F42" w:rsidP="005C4F42">
            <w:pPr>
              <w:pStyle w:val="TableParagraph"/>
              <w:spacing w:line="140" w:lineRule="exact"/>
              <w:ind w:left="385" w:right="380"/>
              <w:rPr>
                <w:sz w:val="12"/>
              </w:rPr>
            </w:pPr>
          </w:p>
        </w:tc>
      </w:tr>
      <w:tr w:rsidR="005C4F42" w14:paraId="6FC44A5E" w14:textId="77777777" w:rsidTr="00E96349">
        <w:trPr>
          <w:trHeight w:val="547"/>
        </w:trPr>
        <w:tc>
          <w:tcPr>
            <w:tcW w:w="1136" w:type="dxa"/>
            <w:shd w:val="clear" w:color="auto" w:fill="92D050"/>
          </w:tcPr>
          <w:p w14:paraId="6844AE2F" w14:textId="77777777" w:rsidR="005C4F42" w:rsidRDefault="005C4F42" w:rsidP="005C4F42">
            <w:pPr>
              <w:pStyle w:val="TableParagraph"/>
              <w:spacing w:line="132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0.00-</w:t>
            </w:r>
            <w:r>
              <w:rPr>
                <w:b/>
                <w:spacing w:val="-2"/>
                <w:sz w:val="12"/>
              </w:rPr>
              <w:t>10.45</w:t>
            </w:r>
          </w:p>
        </w:tc>
        <w:tc>
          <w:tcPr>
            <w:tcW w:w="1986" w:type="dxa"/>
            <w:shd w:val="clear" w:color="auto" w:fill="DAEDF3"/>
          </w:tcPr>
          <w:p w14:paraId="47F39887" w14:textId="77777777" w:rsidR="005C4F42" w:rsidRDefault="005C4F42" w:rsidP="005C4F42">
            <w:pPr>
              <w:pStyle w:val="TableParagraph"/>
              <w:spacing w:line="242" w:lineRule="auto"/>
              <w:ind w:left="226" w:right="218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TOPLU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SİSTEM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-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672F4370" w14:textId="77777777" w:rsidR="005C4F42" w:rsidRDefault="005C4F42" w:rsidP="005C4F42">
            <w:pPr>
              <w:pStyle w:val="TableParagraph"/>
              <w:spacing w:line="135" w:lineRule="exact"/>
              <w:ind w:left="38" w:right="31"/>
              <w:rPr>
                <w:sz w:val="12"/>
              </w:rPr>
            </w:pPr>
            <w:r>
              <w:rPr>
                <w:sz w:val="12"/>
              </w:rPr>
              <w:t xml:space="preserve">Öğr. Gör. Umut </w:t>
            </w:r>
            <w:r>
              <w:rPr>
                <w:spacing w:val="-4"/>
                <w:sz w:val="12"/>
              </w:rPr>
              <w:t>UYAR</w:t>
            </w:r>
          </w:p>
          <w:p w14:paraId="4A596C88" w14:textId="1B3B1C12" w:rsidR="005C4F42" w:rsidRDefault="005C4F42" w:rsidP="005C4F42">
            <w:pPr>
              <w:pStyle w:val="TableParagraph"/>
              <w:spacing w:before="1"/>
              <w:ind w:left="247" w:right="238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700" w:type="dxa"/>
            <w:shd w:val="clear" w:color="auto" w:fill="DAEDF3"/>
          </w:tcPr>
          <w:p w14:paraId="3006BD78" w14:textId="77777777" w:rsidR="005C4F42" w:rsidRDefault="005C4F42" w:rsidP="005C4F42">
            <w:pPr>
              <w:pStyle w:val="TableParagraph"/>
              <w:spacing w:line="136" w:lineRule="exact"/>
              <w:ind w:left="97" w:right="90"/>
              <w:rPr>
                <w:b/>
                <w:sz w:val="12"/>
              </w:rPr>
            </w:pPr>
            <w:r>
              <w:rPr>
                <w:b/>
                <w:sz w:val="12"/>
              </w:rPr>
              <w:t>KLİNİK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- 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U/Z)</w:t>
            </w:r>
          </w:p>
          <w:p w14:paraId="1BDE6DFC" w14:textId="0D9F6470" w:rsidR="005C4F42" w:rsidRDefault="005C4F42" w:rsidP="005C4F42">
            <w:pPr>
              <w:pStyle w:val="TableParagraph"/>
              <w:spacing w:line="242" w:lineRule="auto"/>
              <w:ind w:right="218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448" w:type="dxa"/>
            <w:shd w:val="clear" w:color="auto" w:fill="DAEDF3"/>
          </w:tcPr>
          <w:p w14:paraId="359FBA9A" w14:textId="77777777" w:rsidR="005C4F42" w:rsidRPr="005C4F42" w:rsidRDefault="005C4F42" w:rsidP="005C4F42">
            <w:pPr>
              <w:pStyle w:val="TableParagraph"/>
              <w:jc w:val="left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BESLENME EĞİTİMİ</w:t>
            </w:r>
          </w:p>
          <w:p w14:paraId="4BC6681B" w14:textId="77777777" w:rsidR="005C4F42" w:rsidRDefault="005C4F42" w:rsidP="005C4F42">
            <w:pPr>
              <w:pStyle w:val="TableParagraph"/>
              <w:ind w:left="4" w:right="2"/>
              <w:rPr>
                <w:b/>
                <w:sz w:val="12"/>
              </w:rPr>
            </w:pPr>
            <w:r>
              <w:rPr>
                <w:b/>
                <w:sz w:val="12"/>
              </w:rPr>
              <w:t>(T/Z)</w:t>
            </w:r>
          </w:p>
          <w:p w14:paraId="3F2E2EBE" w14:textId="7EECE644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319BF0DB" w14:textId="77777777" w:rsidR="005C4F42" w:rsidRDefault="005C4F42" w:rsidP="005C4F42">
            <w:pPr>
              <w:pStyle w:val="TableParagraph"/>
              <w:ind w:left="4" w:right="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ÇOCUK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HASTALIKLARINDA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BESLENME TEDAVİSİ (T/Z)</w:t>
            </w:r>
          </w:p>
          <w:p w14:paraId="53C2AEDA" w14:textId="4673CBBD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2099" w:type="dxa"/>
            <w:shd w:val="clear" w:color="auto" w:fill="DAEDF3"/>
          </w:tcPr>
          <w:p w14:paraId="04DC8EF5" w14:textId="77777777" w:rsidR="005C4F42" w:rsidRDefault="005C4F42" w:rsidP="005C4F42">
            <w:pPr>
              <w:pStyle w:val="TableParagraph"/>
              <w:ind w:left="97" w:right="9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SORUN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EPİDEMİYOLOJİSİ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7EB13828" w14:textId="1C650940" w:rsidR="005C4F42" w:rsidRDefault="005C4F42" w:rsidP="005C4F42">
            <w:pPr>
              <w:pStyle w:val="TableParagraph"/>
              <w:spacing w:line="118" w:lineRule="exact"/>
              <w:ind w:left="4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</w:tr>
      <w:tr w:rsidR="005C4F42" w14:paraId="13D913BF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5865F14E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1.00-</w:t>
            </w:r>
            <w:r>
              <w:rPr>
                <w:b/>
                <w:spacing w:val="-2"/>
                <w:sz w:val="12"/>
              </w:rPr>
              <w:t>11.45</w:t>
            </w:r>
          </w:p>
        </w:tc>
        <w:tc>
          <w:tcPr>
            <w:tcW w:w="1986" w:type="dxa"/>
            <w:shd w:val="clear" w:color="auto" w:fill="DAEDF3"/>
          </w:tcPr>
          <w:p w14:paraId="24E0D278" w14:textId="77777777" w:rsidR="005C4F42" w:rsidRDefault="005C4F42" w:rsidP="005C4F42">
            <w:pPr>
              <w:pStyle w:val="TableParagraph"/>
              <w:ind w:left="226" w:right="218" w:firstLine="1"/>
              <w:rPr>
                <w:b/>
                <w:sz w:val="12"/>
              </w:rPr>
            </w:pPr>
            <w:r>
              <w:rPr>
                <w:b/>
                <w:sz w:val="12"/>
              </w:rPr>
              <w:t>TOPLU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SİSTEMLER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-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II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158CFBB0" w14:textId="5FF700B6" w:rsidR="005C4F42" w:rsidRDefault="005C4F42" w:rsidP="005C4F42">
            <w:pPr>
              <w:pStyle w:val="TableParagraph"/>
              <w:spacing w:before="1"/>
              <w:ind w:left="247" w:right="238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700" w:type="dxa"/>
            <w:shd w:val="clear" w:color="auto" w:fill="DAEDF3"/>
          </w:tcPr>
          <w:p w14:paraId="4EC63CF7" w14:textId="77777777" w:rsidR="005C4F42" w:rsidRDefault="005C4F42" w:rsidP="005C4F42">
            <w:pPr>
              <w:pStyle w:val="TableParagraph"/>
              <w:spacing w:line="137" w:lineRule="exact"/>
              <w:ind w:left="97" w:right="90"/>
              <w:rPr>
                <w:b/>
                <w:sz w:val="12"/>
              </w:rPr>
            </w:pPr>
            <w:r>
              <w:rPr>
                <w:b/>
                <w:sz w:val="12"/>
              </w:rPr>
              <w:t>KLİNİK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- 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U/Z)</w:t>
            </w:r>
          </w:p>
          <w:p w14:paraId="0EFD81B2" w14:textId="261DB569" w:rsidR="005C4F42" w:rsidRDefault="005C4F42" w:rsidP="005C4F42">
            <w:pPr>
              <w:pStyle w:val="TableParagraph"/>
              <w:ind w:left="226" w:right="218" w:firstLine="1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448" w:type="dxa"/>
            <w:shd w:val="clear" w:color="auto" w:fill="DAEDF3"/>
          </w:tcPr>
          <w:p w14:paraId="40CE3C32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 w:rsidRPr="005C4F42">
              <w:rPr>
                <w:sz w:val="12"/>
              </w:rPr>
              <w:t>BESLENME EĞİTİMİ</w:t>
            </w:r>
          </w:p>
          <w:p w14:paraId="42E811B9" w14:textId="77777777" w:rsidR="005C4F42" w:rsidRDefault="005C4F42" w:rsidP="005C4F42">
            <w:pPr>
              <w:pStyle w:val="TableParagraph"/>
              <w:ind w:left="4" w:right="2"/>
              <w:rPr>
                <w:b/>
                <w:sz w:val="12"/>
              </w:rPr>
            </w:pPr>
            <w:r>
              <w:rPr>
                <w:b/>
                <w:sz w:val="12"/>
              </w:rPr>
              <w:t>(T/Z)</w:t>
            </w:r>
          </w:p>
          <w:p w14:paraId="2E653E7D" w14:textId="1DF18E25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Umut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UYAR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09)</w:t>
            </w:r>
          </w:p>
        </w:tc>
        <w:tc>
          <w:tcPr>
            <w:tcW w:w="1986" w:type="dxa"/>
            <w:shd w:val="clear" w:color="auto" w:fill="DAEDF3"/>
          </w:tcPr>
          <w:p w14:paraId="5763AACF" w14:textId="77777777" w:rsidR="005C4F42" w:rsidRDefault="005C4F42" w:rsidP="005C4F42">
            <w:pPr>
              <w:pStyle w:val="TableParagraph"/>
              <w:spacing w:line="242" w:lineRule="auto"/>
              <w:ind w:left="4" w:right="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ÇOCUK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HASTALIKLARINDA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BESLENME TEDAVİSİ</w:t>
            </w:r>
            <w:r>
              <w:rPr>
                <w:b/>
                <w:spacing w:val="39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259CBA37" w14:textId="77777777" w:rsidR="005C4F42" w:rsidRDefault="005C4F42" w:rsidP="005C4F42">
            <w:pPr>
              <w:pStyle w:val="TableParagraph"/>
              <w:spacing w:line="135" w:lineRule="exact"/>
              <w:ind w:left="4" w:right="1"/>
              <w:rPr>
                <w:sz w:val="12"/>
              </w:rPr>
            </w:pPr>
            <w:r>
              <w:rPr>
                <w:sz w:val="12"/>
              </w:rPr>
              <w:t xml:space="preserve">Öğr. Gör. Umut </w:t>
            </w:r>
            <w:r>
              <w:rPr>
                <w:spacing w:val="-4"/>
                <w:sz w:val="12"/>
              </w:rPr>
              <w:t>UYAR</w:t>
            </w:r>
          </w:p>
          <w:p w14:paraId="25F53108" w14:textId="08A0A2DB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2099" w:type="dxa"/>
            <w:shd w:val="clear" w:color="auto" w:fill="DAEDF3"/>
          </w:tcPr>
          <w:p w14:paraId="242287EA" w14:textId="77777777" w:rsidR="005C4F42" w:rsidRDefault="005C4F42" w:rsidP="005C4F42">
            <w:pPr>
              <w:pStyle w:val="TableParagraph"/>
              <w:ind w:left="97" w:right="91"/>
              <w:rPr>
                <w:b/>
                <w:sz w:val="12"/>
              </w:rPr>
            </w:pPr>
            <w:r>
              <w:rPr>
                <w:b/>
                <w:sz w:val="12"/>
              </w:rPr>
              <w:t>BESLENME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SORUNLARI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VE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EPİDEMİYOLOJİSİ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(T/Z)</w:t>
            </w:r>
          </w:p>
          <w:p w14:paraId="61EB1D8A" w14:textId="5BC4D254" w:rsidR="005C4F42" w:rsidRDefault="005C4F42" w:rsidP="005C4F42">
            <w:pPr>
              <w:pStyle w:val="TableParagraph"/>
              <w:spacing w:line="140" w:lineRule="exact"/>
              <w:ind w:left="385" w:right="380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</w:tr>
      <w:tr w:rsidR="005C4F42" w14:paraId="56670F59" w14:textId="77777777" w:rsidTr="00E96349">
        <w:trPr>
          <w:trHeight w:val="548"/>
        </w:trPr>
        <w:tc>
          <w:tcPr>
            <w:tcW w:w="1136" w:type="dxa"/>
            <w:shd w:val="clear" w:color="auto" w:fill="92D050"/>
          </w:tcPr>
          <w:p w14:paraId="09D74D59" w14:textId="77777777" w:rsidR="005C4F42" w:rsidRDefault="005C4F42" w:rsidP="005C4F42">
            <w:pPr>
              <w:pStyle w:val="TableParagraph"/>
              <w:spacing w:line="134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2.00-</w:t>
            </w:r>
            <w:r>
              <w:rPr>
                <w:b/>
                <w:spacing w:val="-2"/>
                <w:sz w:val="12"/>
              </w:rPr>
              <w:t>13:00</w:t>
            </w:r>
          </w:p>
        </w:tc>
        <w:tc>
          <w:tcPr>
            <w:tcW w:w="1986" w:type="dxa"/>
            <w:shd w:val="clear" w:color="auto" w:fill="DAEDF3"/>
          </w:tcPr>
          <w:p w14:paraId="23BF0356" w14:textId="5202D31A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16B2D53C" w14:textId="77777777" w:rsidR="005C4F42" w:rsidRDefault="005C4F42" w:rsidP="005C4F42">
            <w:pPr>
              <w:pStyle w:val="TableParagraph"/>
              <w:spacing w:line="136" w:lineRule="exact"/>
              <w:ind w:left="97" w:right="90"/>
              <w:rPr>
                <w:b/>
                <w:sz w:val="12"/>
              </w:rPr>
            </w:pPr>
            <w:r>
              <w:rPr>
                <w:b/>
                <w:sz w:val="12"/>
              </w:rPr>
              <w:t>KLİNİK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BESLENME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- II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pacing w:val="-4"/>
                <w:sz w:val="12"/>
              </w:rPr>
              <w:t>(U/Z)</w:t>
            </w:r>
          </w:p>
          <w:p w14:paraId="71EFAFF7" w14:textId="65AB1B7D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Öğr.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Gör.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Solmaz</w:t>
            </w:r>
            <w:r>
              <w:rPr>
                <w:spacing w:val="-8"/>
                <w:sz w:val="12"/>
              </w:rPr>
              <w:t xml:space="preserve"> </w:t>
            </w:r>
            <w:r>
              <w:rPr>
                <w:sz w:val="12"/>
              </w:rPr>
              <w:t>ALKAN</w:t>
            </w:r>
            <w:r>
              <w:rPr>
                <w:spacing w:val="40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1448" w:type="dxa"/>
            <w:shd w:val="clear" w:color="auto" w:fill="DAEDF3"/>
          </w:tcPr>
          <w:p w14:paraId="133E79A4" w14:textId="2E791C1C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5ECD3310" w14:textId="15945AFE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22DEBF8B" w14:textId="1FAFF5DE" w:rsidR="005C4F42" w:rsidRDefault="005C4F42" w:rsidP="005C4F42">
            <w:pPr>
              <w:pStyle w:val="TableParagraph"/>
              <w:spacing w:line="118" w:lineRule="exact"/>
              <w:ind w:left="4"/>
              <w:rPr>
                <w:sz w:val="12"/>
              </w:rPr>
            </w:pPr>
          </w:p>
        </w:tc>
      </w:tr>
      <w:tr w:rsidR="005C4F42" w14:paraId="6818158C" w14:textId="77777777" w:rsidTr="00E96349">
        <w:trPr>
          <w:trHeight w:val="553"/>
        </w:trPr>
        <w:tc>
          <w:tcPr>
            <w:tcW w:w="1136" w:type="dxa"/>
            <w:shd w:val="clear" w:color="auto" w:fill="92D050"/>
          </w:tcPr>
          <w:p w14:paraId="4AC4B557" w14:textId="77777777" w:rsidR="005C4F42" w:rsidRDefault="005C4F42" w:rsidP="005C4F42">
            <w:pPr>
              <w:pStyle w:val="TableParagraph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3.00-</w:t>
            </w:r>
            <w:r>
              <w:rPr>
                <w:b/>
                <w:spacing w:val="-2"/>
                <w:sz w:val="12"/>
              </w:rPr>
              <w:t>13.45</w:t>
            </w:r>
          </w:p>
        </w:tc>
        <w:tc>
          <w:tcPr>
            <w:tcW w:w="1986" w:type="dxa"/>
            <w:shd w:val="clear" w:color="auto" w:fill="DAEDF3"/>
          </w:tcPr>
          <w:p w14:paraId="2C321E27" w14:textId="77777777" w:rsidR="005C4F42" w:rsidRPr="005C4F42" w:rsidRDefault="005C4F42" w:rsidP="005C4F42">
            <w:pPr>
              <w:pStyle w:val="TableParagraph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TOPLUM SAĞLIĞI UYGULAMALARI</w:t>
            </w:r>
          </w:p>
          <w:p w14:paraId="59B50029" w14:textId="77777777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Öğr. Üyesi Mehmet Nuri ATALAR)</w:t>
            </w:r>
          </w:p>
          <w:p w14:paraId="4638E4D8" w14:textId="19A65919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(310)</w:t>
            </w:r>
          </w:p>
        </w:tc>
        <w:tc>
          <w:tcPr>
            <w:tcW w:w="1700" w:type="dxa"/>
            <w:shd w:val="clear" w:color="auto" w:fill="DAEDF3"/>
          </w:tcPr>
          <w:p w14:paraId="6D0664B3" w14:textId="704A6931" w:rsidR="005C4F42" w:rsidRDefault="005C4F42" w:rsidP="005C4F42">
            <w:pPr>
              <w:pStyle w:val="TableParagraph"/>
              <w:spacing w:line="136" w:lineRule="exact"/>
              <w:ind w:left="238" w:right="227"/>
              <w:rPr>
                <w:sz w:val="12"/>
              </w:rPr>
            </w:pPr>
          </w:p>
        </w:tc>
        <w:tc>
          <w:tcPr>
            <w:tcW w:w="1448" w:type="dxa"/>
            <w:shd w:val="clear" w:color="auto" w:fill="DAEDF3"/>
          </w:tcPr>
          <w:p w14:paraId="3559D447" w14:textId="77777777" w:rsidR="005C4F42" w:rsidRPr="005C4F42" w:rsidRDefault="005C4F42" w:rsidP="005C4F42">
            <w:pPr>
              <w:pStyle w:val="TableParagraph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TIBBİ AROMATİK BİTKİLER</w:t>
            </w:r>
          </w:p>
          <w:p w14:paraId="6E5DB928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Prof. Dr. Ramazan Erenler</w:t>
            </w:r>
          </w:p>
          <w:p w14:paraId="2952213D" w14:textId="307713BC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 xml:space="preserve"> (320)</w:t>
            </w:r>
          </w:p>
        </w:tc>
        <w:tc>
          <w:tcPr>
            <w:tcW w:w="1986" w:type="dxa"/>
            <w:shd w:val="clear" w:color="auto" w:fill="DAEDF3"/>
          </w:tcPr>
          <w:p w14:paraId="235979D9" w14:textId="77777777" w:rsidR="005C4F42" w:rsidRDefault="005C4F42" w:rsidP="005C4F42">
            <w:pPr>
              <w:pStyle w:val="TableParagraph"/>
              <w:spacing w:line="237" w:lineRule="auto"/>
              <w:ind w:left="4" w:right="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ÇOCUK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HASTALIKLARINDA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BESLENME TEDAVİSİ (U/Z)</w:t>
            </w:r>
          </w:p>
          <w:p w14:paraId="3AA433E7" w14:textId="77777777" w:rsidR="005C4F42" w:rsidRDefault="005C4F42" w:rsidP="005C4F42">
            <w:pPr>
              <w:pStyle w:val="TableParagraph"/>
              <w:spacing w:line="137" w:lineRule="exact"/>
              <w:ind w:left="4" w:right="1"/>
              <w:rPr>
                <w:sz w:val="12"/>
              </w:rPr>
            </w:pPr>
            <w:r>
              <w:rPr>
                <w:sz w:val="12"/>
              </w:rPr>
              <w:t xml:space="preserve">Öğr. Gör. Umut </w:t>
            </w:r>
            <w:r>
              <w:rPr>
                <w:spacing w:val="-4"/>
                <w:sz w:val="12"/>
              </w:rPr>
              <w:t>UYAR</w:t>
            </w:r>
          </w:p>
          <w:p w14:paraId="6452B1D0" w14:textId="4867F5FD" w:rsidR="005C4F42" w:rsidRDefault="005C4F42" w:rsidP="005C4F42">
            <w:pPr>
              <w:pStyle w:val="TableParagraph"/>
              <w:spacing w:line="136" w:lineRule="exact"/>
              <w:ind w:left="245" w:right="239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2099" w:type="dxa"/>
            <w:shd w:val="clear" w:color="auto" w:fill="DAEDF3"/>
          </w:tcPr>
          <w:p w14:paraId="537C716C" w14:textId="56A36A56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0958F297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7EFF897A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4.00-</w:t>
            </w:r>
            <w:r>
              <w:rPr>
                <w:b/>
                <w:spacing w:val="-2"/>
                <w:sz w:val="12"/>
              </w:rPr>
              <w:t>14.45</w:t>
            </w:r>
          </w:p>
        </w:tc>
        <w:tc>
          <w:tcPr>
            <w:tcW w:w="1986" w:type="dxa"/>
            <w:shd w:val="clear" w:color="auto" w:fill="DAEDF3"/>
          </w:tcPr>
          <w:p w14:paraId="4C087ECE" w14:textId="77777777" w:rsidR="005C4F42" w:rsidRPr="005C4F42" w:rsidRDefault="005C4F42" w:rsidP="005C4F42">
            <w:pPr>
              <w:pStyle w:val="TableParagraph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TOPLUM SAĞLIĞI UYGULAMALARI</w:t>
            </w:r>
          </w:p>
          <w:p w14:paraId="3CFC37BD" w14:textId="77777777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Doç.Dr</w:t>
            </w:r>
            <w:proofErr w:type="spellEnd"/>
            <w:r>
              <w:rPr>
                <w:sz w:val="12"/>
              </w:rPr>
              <w:t>. Öğr. Üyesi Mehmet Nuri ATALAR)</w:t>
            </w:r>
          </w:p>
          <w:p w14:paraId="2E77508E" w14:textId="47BF4BC3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(310)</w:t>
            </w:r>
          </w:p>
        </w:tc>
        <w:tc>
          <w:tcPr>
            <w:tcW w:w="1700" w:type="dxa"/>
            <w:shd w:val="clear" w:color="auto" w:fill="DAEDF3"/>
          </w:tcPr>
          <w:p w14:paraId="44FC8440" w14:textId="30BB3993" w:rsidR="005C4F42" w:rsidRDefault="005C4F42" w:rsidP="005C4F42">
            <w:pPr>
              <w:pStyle w:val="TableParagraph"/>
              <w:spacing w:line="136" w:lineRule="exact"/>
              <w:ind w:left="238" w:right="227"/>
              <w:rPr>
                <w:sz w:val="12"/>
              </w:rPr>
            </w:pPr>
          </w:p>
        </w:tc>
        <w:tc>
          <w:tcPr>
            <w:tcW w:w="1448" w:type="dxa"/>
            <w:shd w:val="clear" w:color="auto" w:fill="DAEDF3"/>
          </w:tcPr>
          <w:p w14:paraId="70D83864" w14:textId="77777777" w:rsidR="005C4F42" w:rsidRPr="005C4F42" w:rsidRDefault="005C4F42" w:rsidP="005C4F42">
            <w:pPr>
              <w:pStyle w:val="TableParagraph"/>
              <w:rPr>
                <w:b/>
                <w:bCs/>
                <w:sz w:val="12"/>
              </w:rPr>
            </w:pPr>
            <w:r w:rsidRPr="005C4F42">
              <w:rPr>
                <w:b/>
                <w:bCs/>
                <w:sz w:val="12"/>
              </w:rPr>
              <w:t>TIBBİ AROMATİK BİTKİLER</w:t>
            </w:r>
          </w:p>
          <w:p w14:paraId="326254E6" w14:textId="77777777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Prof. Dr. Ramazan Erenle</w:t>
            </w:r>
          </w:p>
          <w:p w14:paraId="266A5F06" w14:textId="2C229F22" w:rsidR="005C4F42" w:rsidRDefault="005C4F42" w:rsidP="005C4F42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(310)r</w:t>
            </w:r>
          </w:p>
        </w:tc>
        <w:tc>
          <w:tcPr>
            <w:tcW w:w="1986" w:type="dxa"/>
            <w:shd w:val="clear" w:color="auto" w:fill="DAEDF3"/>
          </w:tcPr>
          <w:p w14:paraId="5900C385" w14:textId="77777777" w:rsidR="005C4F42" w:rsidRDefault="005C4F42" w:rsidP="005C4F42">
            <w:pPr>
              <w:pStyle w:val="TableParagraph"/>
              <w:spacing w:line="242" w:lineRule="auto"/>
              <w:ind w:left="4" w:right="2"/>
              <w:rPr>
                <w:b/>
                <w:sz w:val="12"/>
              </w:rPr>
            </w:pPr>
            <w:r>
              <w:rPr>
                <w:b/>
                <w:spacing w:val="-2"/>
                <w:sz w:val="12"/>
              </w:rPr>
              <w:t>ÇOCUK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pacing w:val="-2"/>
                <w:sz w:val="12"/>
              </w:rPr>
              <w:t>HASTALIKLARINDA</w:t>
            </w:r>
            <w:r>
              <w:rPr>
                <w:b/>
                <w:spacing w:val="40"/>
                <w:sz w:val="12"/>
              </w:rPr>
              <w:t xml:space="preserve"> </w:t>
            </w:r>
            <w:r>
              <w:rPr>
                <w:b/>
                <w:sz w:val="12"/>
              </w:rPr>
              <w:t>BESLENME TEDAVİSİ</w:t>
            </w:r>
            <w:r>
              <w:rPr>
                <w:b/>
                <w:spacing w:val="39"/>
                <w:sz w:val="12"/>
              </w:rPr>
              <w:t xml:space="preserve"> </w:t>
            </w:r>
            <w:r>
              <w:rPr>
                <w:b/>
                <w:sz w:val="12"/>
              </w:rPr>
              <w:t>(U/Z)</w:t>
            </w:r>
          </w:p>
          <w:p w14:paraId="0D599F62" w14:textId="77777777" w:rsidR="005C4F42" w:rsidRDefault="005C4F42" w:rsidP="005C4F42">
            <w:pPr>
              <w:pStyle w:val="TableParagraph"/>
              <w:spacing w:line="135" w:lineRule="exact"/>
              <w:ind w:left="4" w:right="1"/>
              <w:rPr>
                <w:sz w:val="12"/>
              </w:rPr>
            </w:pPr>
            <w:r>
              <w:rPr>
                <w:sz w:val="12"/>
              </w:rPr>
              <w:t xml:space="preserve">Öğr. Gör. Umut </w:t>
            </w:r>
            <w:r>
              <w:rPr>
                <w:spacing w:val="-4"/>
                <w:sz w:val="12"/>
              </w:rPr>
              <w:t>UYAR</w:t>
            </w:r>
          </w:p>
          <w:p w14:paraId="06E165CB" w14:textId="424432D1" w:rsidR="005C4F42" w:rsidRDefault="005C4F42" w:rsidP="005C4F42">
            <w:pPr>
              <w:pStyle w:val="TableParagraph"/>
              <w:spacing w:line="136" w:lineRule="exact"/>
              <w:ind w:left="245" w:right="239"/>
              <w:rPr>
                <w:sz w:val="12"/>
              </w:rPr>
            </w:pPr>
            <w:r>
              <w:rPr>
                <w:spacing w:val="-2"/>
                <w:sz w:val="12"/>
              </w:rPr>
              <w:t>(310)</w:t>
            </w:r>
          </w:p>
        </w:tc>
        <w:tc>
          <w:tcPr>
            <w:tcW w:w="2099" w:type="dxa"/>
            <w:shd w:val="clear" w:color="auto" w:fill="DAEDF3"/>
          </w:tcPr>
          <w:p w14:paraId="100ACCA1" w14:textId="56333F9B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3BF01CEC" w14:textId="77777777" w:rsidTr="00E96349">
        <w:trPr>
          <w:trHeight w:val="551"/>
        </w:trPr>
        <w:tc>
          <w:tcPr>
            <w:tcW w:w="1136" w:type="dxa"/>
            <w:shd w:val="clear" w:color="auto" w:fill="92D050"/>
          </w:tcPr>
          <w:p w14:paraId="345F43E0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5.00-</w:t>
            </w:r>
            <w:r>
              <w:rPr>
                <w:b/>
                <w:spacing w:val="-2"/>
                <w:sz w:val="12"/>
              </w:rPr>
              <w:t>15.45</w:t>
            </w:r>
          </w:p>
        </w:tc>
        <w:tc>
          <w:tcPr>
            <w:tcW w:w="1986" w:type="dxa"/>
            <w:shd w:val="clear" w:color="auto" w:fill="DAEDF3"/>
          </w:tcPr>
          <w:p w14:paraId="5066DA85" w14:textId="70DE6675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14DA0A45" w14:textId="7FC481F9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448" w:type="dxa"/>
            <w:shd w:val="clear" w:color="auto" w:fill="DAEDF3"/>
          </w:tcPr>
          <w:p w14:paraId="1F87F6FE" w14:textId="325AD773" w:rsidR="005C4F42" w:rsidRDefault="005C4F42" w:rsidP="005C4F42">
            <w:pPr>
              <w:pStyle w:val="TableParagraph"/>
              <w:rPr>
                <w:sz w:val="12"/>
              </w:rPr>
            </w:pPr>
          </w:p>
          <w:p w14:paraId="0BC8A667" w14:textId="3A30AE39" w:rsidR="005C4F42" w:rsidRDefault="005C4F42" w:rsidP="005C4F42">
            <w:pPr>
              <w:pStyle w:val="TableParagraph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5DEDB9FA" w14:textId="209E7A0B" w:rsidR="005C4F42" w:rsidRDefault="005C4F42" w:rsidP="005C4F42">
            <w:pPr>
              <w:pStyle w:val="TableParagraph"/>
              <w:spacing w:line="136" w:lineRule="exact"/>
              <w:ind w:left="198" w:right="195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040481B1" w14:textId="071BF966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05319B01" w14:textId="77777777" w:rsidTr="00E96349">
        <w:trPr>
          <w:trHeight w:val="602"/>
        </w:trPr>
        <w:tc>
          <w:tcPr>
            <w:tcW w:w="1136" w:type="dxa"/>
            <w:shd w:val="clear" w:color="auto" w:fill="92D050"/>
          </w:tcPr>
          <w:p w14:paraId="0592575D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6.00-</w:t>
            </w:r>
            <w:r>
              <w:rPr>
                <w:b/>
                <w:spacing w:val="-2"/>
                <w:sz w:val="12"/>
              </w:rPr>
              <w:t>16.45</w:t>
            </w:r>
          </w:p>
        </w:tc>
        <w:tc>
          <w:tcPr>
            <w:tcW w:w="1986" w:type="dxa"/>
            <w:shd w:val="clear" w:color="auto" w:fill="DAEDF3"/>
          </w:tcPr>
          <w:p w14:paraId="5A2E4527" w14:textId="1F0D876C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0" w:type="dxa"/>
            <w:shd w:val="clear" w:color="auto" w:fill="DAEDF3"/>
          </w:tcPr>
          <w:p w14:paraId="3C1FD61D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448" w:type="dxa"/>
            <w:shd w:val="clear" w:color="auto" w:fill="DAEDF3"/>
          </w:tcPr>
          <w:p w14:paraId="2C65F46C" w14:textId="7571A5A5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pacing w:val="-2"/>
                <w:sz w:val="12"/>
              </w:rPr>
              <w:t>)</w:t>
            </w:r>
          </w:p>
        </w:tc>
        <w:tc>
          <w:tcPr>
            <w:tcW w:w="1986" w:type="dxa"/>
            <w:shd w:val="clear" w:color="auto" w:fill="DAEDF3"/>
          </w:tcPr>
          <w:p w14:paraId="6ECF7E58" w14:textId="5754D947" w:rsidR="005C4F42" w:rsidRDefault="005C4F42" w:rsidP="005C4F42">
            <w:pPr>
              <w:pStyle w:val="TableParagraph"/>
              <w:ind w:left="198" w:right="195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292ED86D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</w:tbl>
    <w:p w14:paraId="59DC54CB" w14:textId="77777777" w:rsidR="005C4F42" w:rsidRDefault="005C4F42"/>
    <w:p w14:paraId="5E672A96" w14:textId="77777777" w:rsidR="005C4F42" w:rsidRDefault="005C4F42"/>
    <w:tbl>
      <w:tblPr>
        <w:tblStyle w:val="TableNormal1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1871"/>
        <w:gridCol w:w="1559"/>
        <w:gridCol w:w="1704"/>
        <w:gridCol w:w="1986"/>
        <w:gridCol w:w="2099"/>
      </w:tblGrid>
      <w:tr w:rsidR="005C4F42" w14:paraId="79302D40" w14:textId="77777777" w:rsidTr="00E96349">
        <w:trPr>
          <w:trHeight w:val="285"/>
        </w:trPr>
        <w:tc>
          <w:tcPr>
            <w:tcW w:w="10355" w:type="dxa"/>
            <w:gridSpan w:val="6"/>
            <w:shd w:val="clear" w:color="auto" w:fill="92CDDC"/>
          </w:tcPr>
          <w:p w14:paraId="0FBDA358" w14:textId="0F068BBD" w:rsidR="005C4F42" w:rsidRDefault="005C4F42" w:rsidP="00E96349">
            <w:pPr>
              <w:pStyle w:val="TableParagraph"/>
              <w:spacing w:before="52"/>
              <w:ind w:left="3"/>
              <w:rPr>
                <w:b/>
                <w:sz w:val="16"/>
              </w:rPr>
            </w:pPr>
            <w:r>
              <w:rPr>
                <w:b/>
                <w:sz w:val="16"/>
              </w:rPr>
              <w:t>BESLENME</w:t>
            </w:r>
            <w:r>
              <w:rPr>
                <w:b/>
                <w:spacing w:val="-9"/>
                <w:sz w:val="16"/>
              </w:rPr>
              <w:t xml:space="preserve"> </w:t>
            </w:r>
            <w:r>
              <w:rPr>
                <w:b/>
                <w:sz w:val="16"/>
              </w:rPr>
              <w:t>VE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İYETETİK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BÖLÜMÜ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4.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SINIF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BAHAR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DÖNEMİ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ERS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PROGRAMI</w:t>
            </w:r>
          </w:p>
        </w:tc>
      </w:tr>
      <w:tr w:rsidR="005C4F42" w14:paraId="7ED0555C" w14:textId="77777777" w:rsidTr="005C4F42">
        <w:trPr>
          <w:trHeight w:val="412"/>
        </w:trPr>
        <w:tc>
          <w:tcPr>
            <w:tcW w:w="1136" w:type="dxa"/>
            <w:shd w:val="clear" w:color="auto" w:fill="92D050"/>
          </w:tcPr>
          <w:p w14:paraId="4844D8A0" w14:textId="77777777" w:rsidR="005C4F42" w:rsidRDefault="005C4F42" w:rsidP="00E96349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871" w:type="dxa"/>
            <w:shd w:val="clear" w:color="auto" w:fill="DAEDF3"/>
          </w:tcPr>
          <w:p w14:paraId="14374D04" w14:textId="77777777" w:rsidR="005C4F42" w:rsidRDefault="005C4F42" w:rsidP="00E96349">
            <w:pPr>
              <w:pStyle w:val="TableParagraph"/>
              <w:spacing w:line="207" w:lineRule="exact"/>
              <w:ind w:left="107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1559" w:type="dxa"/>
            <w:shd w:val="clear" w:color="auto" w:fill="DAEDF3"/>
          </w:tcPr>
          <w:p w14:paraId="28925298" w14:textId="77777777" w:rsidR="005C4F42" w:rsidRDefault="005C4F42" w:rsidP="00E96349">
            <w:pPr>
              <w:pStyle w:val="TableParagraph"/>
              <w:spacing w:line="207" w:lineRule="exact"/>
              <w:ind w:left="106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1704" w:type="dxa"/>
            <w:shd w:val="clear" w:color="auto" w:fill="DAEDF3"/>
          </w:tcPr>
          <w:p w14:paraId="10775748" w14:textId="77777777" w:rsidR="005C4F42" w:rsidRDefault="005C4F42" w:rsidP="00E96349">
            <w:pPr>
              <w:pStyle w:val="TableParagraph"/>
              <w:spacing w:line="207" w:lineRule="exact"/>
              <w:ind w:left="108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1986" w:type="dxa"/>
            <w:shd w:val="clear" w:color="auto" w:fill="DAEDF3"/>
          </w:tcPr>
          <w:p w14:paraId="4D5C1243" w14:textId="77777777" w:rsidR="005C4F42" w:rsidRDefault="005C4F42" w:rsidP="00E96349">
            <w:pPr>
              <w:pStyle w:val="TableParagraph"/>
              <w:spacing w:line="207" w:lineRule="exact"/>
              <w:ind w:left="105"/>
              <w:jc w:val="lef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099" w:type="dxa"/>
            <w:shd w:val="clear" w:color="auto" w:fill="DAEDF3"/>
          </w:tcPr>
          <w:p w14:paraId="60357B84" w14:textId="77777777" w:rsidR="005C4F42" w:rsidRDefault="005C4F42" w:rsidP="00E96349">
            <w:pPr>
              <w:pStyle w:val="TableParagraph"/>
              <w:spacing w:line="207" w:lineRule="exact"/>
              <w:ind w:left="104"/>
              <w:jc w:val="left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5C4F42" w14:paraId="6EBF468A" w14:textId="77777777" w:rsidTr="005C4F42">
        <w:trPr>
          <w:trHeight w:val="551"/>
        </w:trPr>
        <w:tc>
          <w:tcPr>
            <w:tcW w:w="1136" w:type="dxa"/>
            <w:shd w:val="clear" w:color="auto" w:fill="92D050"/>
          </w:tcPr>
          <w:p w14:paraId="1967A588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8.00-</w:t>
            </w:r>
            <w:r>
              <w:rPr>
                <w:b/>
                <w:spacing w:val="-2"/>
                <w:sz w:val="12"/>
              </w:rPr>
              <w:t>08.45</w:t>
            </w:r>
          </w:p>
        </w:tc>
        <w:tc>
          <w:tcPr>
            <w:tcW w:w="1871" w:type="dxa"/>
            <w:shd w:val="clear" w:color="auto" w:fill="DAEDF3"/>
          </w:tcPr>
          <w:p w14:paraId="384616AB" w14:textId="132B6D0E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73E063CD" w14:textId="7B575A16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0261ACD5" w14:textId="5E282988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78301681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0BDE6B19" w14:textId="75B6C273" w:rsidR="005C4F42" w:rsidRDefault="005C4F42" w:rsidP="005C4F42">
            <w:pPr>
              <w:pStyle w:val="TableParagraph"/>
              <w:spacing w:line="136" w:lineRule="exact"/>
              <w:ind w:left="385" w:right="380"/>
              <w:rPr>
                <w:sz w:val="12"/>
              </w:rPr>
            </w:pPr>
          </w:p>
        </w:tc>
      </w:tr>
      <w:tr w:rsidR="005C4F42" w14:paraId="3A3A6503" w14:textId="77777777" w:rsidTr="005C4F42">
        <w:trPr>
          <w:trHeight w:val="551"/>
        </w:trPr>
        <w:tc>
          <w:tcPr>
            <w:tcW w:w="1136" w:type="dxa"/>
            <w:shd w:val="clear" w:color="auto" w:fill="92D050"/>
          </w:tcPr>
          <w:p w14:paraId="3B021FA2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09.00-</w:t>
            </w:r>
            <w:r>
              <w:rPr>
                <w:b/>
                <w:spacing w:val="-2"/>
                <w:sz w:val="12"/>
              </w:rPr>
              <w:t>09.45</w:t>
            </w:r>
          </w:p>
        </w:tc>
        <w:tc>
          <w:tcPr>
            <w:tcW w:w="1871" w:type="dxa"/>
            <w:shd w:val="clear" w:color="auto" w:fill="DAEDF3"/>
          </w:tcPr>
          <w:p w14:paraId="5B845B4C" w14:textId="14169790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05A12C19" w14:textId="6128005E" w:rsidR="005C4F42" w:rsidRDefault="005C4F42" w:rsidP="005C4F42">
            <w:pPr>
              <w:pStyle w:val="TableParagraph"/>
              <w:spacing w:line="140" w:lineRule="exact"/>
              <w:ind w:left="187" w:right="17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13255F6D" w14:textId="45CE1E4C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2DEDD370" w14:textId="4E923D0C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67B5884A" w14:textId="1FA7716A" w:rsidR="005C4F42" w:rsidRDefault="005C4F42" w:rsidP="005C4F42">
            <w:pPr>
              <w:pStyle w:val="TableParagraph"/>
              <w:spacing w:line="140" w:lineRule="exact"/>
              <w:ind w:left="385" w:right="380"/>
              <w:rPr>
                <w:sz w:val="12"/>
              </w:rPr>
            </w:pPr>
          </w:p>
        </w:tc>
      </w:tr>
      <w:tr w:rsidR="005C4F42" w14:paraId="3B8FE1B9" w14:textId="77777777" w:rsidTr="005C4F42">
        <w:trPr>
          <w:trHeight w:val="547"/>
        </w:trPr>
        <w:tc>
          <w:tcPr>
            <w:tcW w:w="1136" w:type="dxa"/>
            <w:shd w:val="clear" w:color="auto" w:fill="92D050"/>
          </w:tcPr>
          <w:p w14:paraId="6D41EDAB" w14:textId="77777777" w:rsidR="005C4F42" w:rsidRDefault="005C4F42" w:rsidP="005C4F42">
            <w:pPr>
              <w:pStyle w:val="TableParagraph"/>
              <w:spacing w:line="132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0.00-</w:t>
            </w:r>
            <w:r>
              <w:rPr>
                <w:b/>
                <w:spacing w:val="-2"/>
                <w:sz w:val="12"/>
              </w:rPr>
              <w:t>10.45</w:t>
            </w:r>
          </w:p>
        </w:tc>
        <w:tc>
          <w:tcPr>
            <w:tcW w:w="1871" w:type="dxa"/>
            <w:shd w:val="clear" w:color="auto" w:fill="DAEDF3"/>
          </w:tcPr>
          <w:p w14:paraId="77FFE08A" w14:textId="2D7C2757" w:rsidR="005C4F42" w:rsidRDefault="005C4F42" w:rsidP="005C4F42">
            <w:pPr>
              <w:pStyle w:val="TableParagraph"/>
              <w:spacing w:before="1"/>
              <w:ind w:left="247" w:right="23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24506BD9" w14:textId="56A2F216" w:rsidR="005C4F42" w:rsidRDefault="005C4F42" w:rsidP="005C4F42">
            <w:pPr>
              <w:pStyle w:val="TableParagraph"/>
              <w:spacing w:line="118" w:lineRule="exact"/>
              <w:ind w:left="38" w:right="30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3C462A57" w14:textId="0F6D25ED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7595FBB8" w14:textId="757FC6FA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33897665" w14:textId="13C8F68E" w:rsidR="005C4F42" w:rsidRDefault="005C4F42" w:rsidP="005C4F42">
            <w:pPr>
              <w:pStyle w:val="TableParagraph"/>
              <w:spacing w:line="118" w:lineRule="exact"/>
              <w:ind w:left="4"/>
              <w:rPr>
                <w:sz w:val="12"/>
              </w:rPr>
            </w:pPr>
          </w:p>
        </w:tc>
      </w:tr>
      <w:tr w:rsidR="005C4F42" w14:paraId="5CD5D092" w14:textId="77777777" w:rsidTr="005C4F42">
        <w:trPr>
          <w:trHeight w:val="551"/>
        </w:trPr>
        <w:tc>
          <w:tcPr>
            <w:tcW w:w="1136" w:type="dxa"/>
            <w:shd w:val="clear" w:color="auto" w:fill="92D050"/>
          </w:tcPr>
          <w:p w14:paraId="19D358AA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1.00-</w:t>
            </w:r>
            <w:r>
              <w:rPr>
                <w:b/>
                <w:spacing w:val="-2"/>
                <w:sz w:val="12"/>
              </w:rPr>
              <w:t>11.45</w:t>
            </w:r>
          </w:p>
        </w:tc>
        <w:tc>
          <w:tcPr>
            <w:tcW w:w="1871" w:type="dxa"/>
            <w:shd w:val="clear" w:color="auto" w:fill="DAEDF3"/>
          </w:tcPr>
          <w:p w14:paraId="1D6CD3B9" w14:textId="0EFE03A8" w:rsidR="005C4F42" w:rsidRDefault="005C4F42" w:rsidP="005C4F42">
            <w:pPr>
              <w:pStyle w:val="TableParagraph"/>
              <w:spacing w:before="1"/>
              <w:ind w:left="247" w:right="23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5CCE3BEE" w14:textId="442E0AF6" w:rsidR="005C4F42" w:rsidRDefault="005C4F42" w:rsidP="005C4F42">
            <w:pPr>
              <w:pStyle w:val="TableParagraph"/>
              <w:spacing w:line="140" w:lineRule="exact"/>
              <w:ind w:left="187" w:right="17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6EDDEE5A" w14:textId="6954A02E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316176B9" w14:textId="420166E5" w:rsidR="005C4F42" w:rsidRDefault="005C4F42" w:rsidP="005C4F42">
            <w:pPr>
              <w:pStyle w:val="TableParagraph"/>
              <w:spacing w:line="118" w:lineRule="exact"/>
              <w:ind w:left="97" w:right="94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407B7F77" w14:textId="36B9A646" w:rsidR="005C4F42" w:rsidRDefault="005C4F42" w:rsidP="005C4F42">
            <w:pPr>
              <w:pStyle w:val="TableParagraph"/>
              <w:spacing w:line="140" w:lineRule="exact"/>
              <w:ind w:left="385" w:right="380"/>
              <w:rPr>
                <w:sz w:val="12"/>
              </w:rPr>
            </w:pPr>
          </w:p>
        </w:tc>
      </w:tr>
      <w:tr w:rsidR="005C4F42" w14:paraId="77C231E3" w14:textId="77777777" w:rsidTr="005C4F42">
        <w:trPr>
          <w:trHeight w:val="548"/>
        </w:trPr>
        <w:tc>
          <w:tcPr>
            <w:tcW w:w="1136" w:type="dxa"/>
            <w:shd w:val="clear" w:color="auto" w:fill="92D050"/>
          </w:tcPr>
          <w:p w14:paraId="11AF67CE" w14:textId="77777777" w:rsidR="005C4F42" w:rsidRDefault="005C4F42" w:rsidP="005C4F42">
            <w:pPr>
              <w:pStyle w:val="TableParagraph"/>
              <w:spacing w:line="134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2.00-</w:t>
            </w:r>
            <w:r>
              <w:rPr>
                <w:b/>
                <w:spacing w:val="-2"/>
                <w:sz w:val="12"/>
              </w:rPr>
              <w:t>13:00</w:t>
            </w:r>
          </w:p>
        </w:tc>
        <w:tc>
          <w:tcPr>
            <w:tcW w:w="1871" w:type="dxa"/>
            <w:shd w:val="clear" w:color="auto" w:fill="DAEDF3"/>
          </w:tcPr>
          <w:p w14:paraId="112DF97E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559" w:type="dxa"/>
            <w:shd w:val="clear" w:color="auto" w:fill="DAEDF3"/>
          </w:tcPr>
          <w:p w14:paraId="2BC91E55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704" w:type="dxa"/>
            <w:shd w:val="clear" w:color="auto" w:fill="DAEDF3"/>
          </w:tcPr>
          <w:p w14:paraId="5D9D6843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  <w:tc>
          <w:tcPr>
            <w:tcW w:w="1986" w:type="dxa"/>
            <w:shd w:val="clear" w:color="auto" w:fill="DAEDF3"/>
          </w:tcPr>
          <w:p w14:paraId="7AB5B3D1" w14:textId="3472ECAB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SEMİNERİ-II</w:t>
            </w:r>
          </w:p>
        </w:tc>
        <w:tc>
          <w:tcPr>
            <w:tcW w:w="2099" w:type="dxa"/>
            <w:shd w:val="clear" w:color="auto" w:fill="DAEDF3"/>
          </w:tcPr>
          <w:p w14:paraId="0C8F7D2F" w14:textId="600369DD" w:rsidR="005C4F42" w:rsidRDefault="005C4F42" w:rsidP="005C4F42">
            <w:pPr>
              <w:pStyle w:val="TableParagraph"/>
              <w:spacing w:line="118" w:lineRule="exact"/>
              <w:ind w:left="4"/>
              <w:rPr>
                <w:sz w:val="12"/>
              </w:rPr>
            </w:pPr>
            <w:r>
              <w:rPr>
                <w:sz w:val="12"/>
              </w:rPr>
              <w:t>MEZUNİYET PROJESİ</w:t>
            </w:r>
          </w:p>
        </w:tc>
      </w:tr>
      <w:tr w:rsidR="005C4F42" w14:paraId="7A460270" w14:textId="77777777" w:rsidTr="005C4F42">
        <w:trPr>
          <w:trHeight w:val="553"/>
        </w:trPr>
        <w:tc>
          <w:tcPr>
            <w:tcW w:w="1136" w:type="dxa"/>
            <w:shd w:val="clear" w:color="auto" w:fill="92D050"/>
          </w:tcPr>
          <w:p w14:paraId="7000CC0B" w14:textId="77777777" w:rsidR="005C4F42" w:rsidRDefault="005C4F42" w:rsidP="005C4F42">
            <w:pPr>
              <w:pStyle w:val="TableParagraph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3.00-</w:t>
            </w:r>
            <w:r>
              <w:rPr>
                <w:b/>
                <w:spacing w:val="-2"/>
                <w:sz w:val="12"/>
              </w:rPr>
              <w:t>13.45</w:t>
            </w:r>
          </w:p>
        </w:tc>
        <w:tc>
          <w:tcPr>
            <w:tcW w:w="1871" w:type="dxa"/>
            <w:shd w:val="clear" w:color="auto" w:fill="DAEDF3"/>
          </w:tcPr>
          <w:p w14:paraId="58386569" w14:textId="10A0D928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75629984" w14:textId="35675875" w:rsidR="005C4F42" w:rsidRDefault="005C4F42" w:rsidP="005C4F42">
            <w:pPr>
              <w:pStyle w:val="TableParagraph"/>
              <w:spacing w:line="136" w:lineRule="exact"/>
              <w:ind w:left="238" w:right="227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62A85A88" w14:textId="6E91EF8E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4E03BF1B" w14:textId="4AD5459E" w:rsidR="005C4F42" w:rsidRDefault="005C4F42" w:rsidP="005C4F42">
            <w:pPr>
              <w:pStyle w:val="TableParagraph"/>
              <w:ind w:left="97" w:right="91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3D945E60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TE GÜNCEL UYGULAMALAR</w:t>
            </w:r>
          </w:p>
          <w:p w14:paraId="342FE020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proofErr w:type="spellStart"/>
            <w:r>
              <w:rPr>
                <w:sz w:val="12"/>
              </w:rPr>
              <w:t>Doç</w:t>
            </w:r>
            <w:proofErr w:type="spellEnd"/>
            <w:r>
              <w:rPr>
                <w:sz w:val="12"/>
              </w:rPr>
              <w:t xml:space="preserve"> Dr. Mehmet Nuri ATALAR</w:t>
            </w:r>
          </w:p>
          <w:p w14:paraId="7579C657" w14:textId="12AF5DD9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(309)</w:t>
            </w:r>
          </w:p>
          <w:p w14:paraId="00C7564A" w14:textId="58FE6C6D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79A89913" w14:textId="77777777" w:rsidTr="005C4F42">
        <w:trPr>
          <w:trHeight w:val="551"/>
        </w:trPr>
        <w:tc>
          <w:tcPr>
            <w:tcW w:w="1136" w:type="dxa"/>
            <w:shd w:val="clear" w:color="auto" w:fill="92D050"/>
          </w:tcPr>
          <w:p w14:paraId="6AD86D4F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4.00-</w:t>
            </w:r>
            <w:r>
              <w:rPr>
                <w:b/>
                <w:spacing w:val="-2"/>
                <w:sz w:val="12"/>
              </w:rPr>
              <w:t>14.45</w:t>
            </w:r>
          </w:p>
        </w:tc>
        <w:tc>
          <w:tcPr>
            <w:tcW w:w="1871" w:type="dxa"/>
            <w:shd w:val="clear" w:color="auto" w:fill="DAEDF3"/>
          </w:tcPr>
          <w:p w14:paraId="211251AB" w14:textId="05B785AA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1830F57C" w14:textId="58B95938" w:rsidR="005C4F42" w:rsidRDefault="005C4F42" w:rsidP="005C4F42">
            <w:pPr>
              <w:pStyle w:val="TableParagraph"/>
              <w:spacing w:line="136" w:lineRule="exact"/>
              <w:ind w:left="238" w:right="227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294654B0" w14:textId="6FA01B89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4A41D6CB" w14:textId="77677365" w:rsidR="005C4F42" w:rsidRDefault="005C4F42" w:rsidP="005C4F42">
            <w:pPr>
              <w:pStyle w:val="TableParagraph"/>
              <w:spacing w:line="136" w:lineRule="exact"/>
              <w:ind w:left="245" w:right="239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15B80D40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TE GÜNCEL UYGULAMALAR</w:t>
            </w:r>
          </w:p>
          <w:p w14:paraId="1C592FA4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proofErr w:type="spellStart"/>
            <w:r>
              <w:rPr>
                <w:sz w:val="12"/>
              </w:rPr>
              <w:t>Doç</w:t>
            </w:r>
            <w:proofErr w:type="spellEnd"/>
            <w:r>
              <w:rPr>
                <w:sz w:val="12"/>
              </w:rPr>
              <w:t xml:space="preserve"> Dr. Mehmet Nuri ATALAR</w:t>
            </w:r>
          </w:p>
          <w:p w14:paraId="2485564F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(309)</w:t>
            </w:r>
          </w:p>
          <w:p w14:paraId="5ADA096E" w14:textId="50E11003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293AF0C4" w14:textId="77777777" w:rsidTr="005C4F42">
        <w:trPr>
          <w:trHeight w:val="551"/>
        </w:trPr>
        <w:tc>
          <w:tcPr>
            <w:tcW w:w="1136" w:type="dxa"/>
            <w:shd w:val="clear" w:color="auto" w:fill="92D050"/>
          </w:tcPr>
          <w:p w14:paraId="54055F1E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5.00-</w:t>
            </w:r>
            <w:r>
              <w:rPr>
                <w:b/>
                <w:spacing w:val="-2"/>
                <w:sz w:val="12"/>
              </w:rPr>
              <w:t>15.45</w:t>
            </w:r>
          </w:p>
        </w:tc>
        <w:tc>
          <w:tcPr>
            <w:tcW w:w="1871" w:type="dxa"/>
            <w:shd w:val="clear" w:color="auto" w:fill="DAEDF3"/>
          </w:tcPr>
          <w:p w14:paraId="568714CF" w14:textId="6C8F6BB9" w:rsidR="005C4F42" w:rsidRDefault="005C4F42" w:rsidP="005C4F42">
            <w:pPr>
              <w:pStyle w:val="TableParagraph"/>
              <w:ind w:left="247" w:right="238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17363B78" w14:textId="59A09594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16941E26" w14:textId="6C4D47D5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2207DCE6" w14:textId="6FBC6909" w:rsidR="005C4F42" w:rsidRDefault="005C4F42" w:rsidP="005C4F42">
            <w:pPr>
              <w:pStyle w:val="TableParagraph"/>
              <w:spacing w:line="136" w:lineRule="exact"/>
              <w:ind w:left="198" w:right="195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36E1C114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ÇOCUK VE ERGEN RUH SAĞLIĞI</w:t>
            </w:r>
          </w:p>
          <w:p w14:paraId="62B5E955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Doç. Dr. Sait YILDIRIM</w:t>
            </w:r>
          </w:p>
          <w:p w14:paraId="77C543BB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(309)</w:t>
            </w:r>
          </w:p>
          <w:p w14:paraId="22B23228" w14:textId="13217F55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  <w:tr w:rsidR="005C4F42" w14:paraId="1CE777AF" w14:textId="77777777" w:rsidTr="005C4F42">
        <w:trPr>
          <w:trHeight w:val="602"/>
        </w:trPr>
        <w:tc>
          <w:tcPr>
            <w:tcW w:w="1136" w:type="dxa"/>
            <w:shd w:val="clear" w:color="auto" w:fill="92D050"/>
          </w:tcPr>
          <w:p w14:paraId="55334693" w14:textId="77777777" w:rsidR="005C4F42" w:rsidRDefault="005C4F42" w:rsidP="005C4F42">
            <w:pPr>
              <w:pStyle w:val="TableParagraph"/>
              <w:spacing w:line="136" w:lineRule="exact"/>
              <w:ind w:left="108"/>
              <w:jc w:val="left"/>
              <w:rPr>
                <w:b/>
                <w:sz w:val="12"/>
              </w:rPr>
            </w:pPr>
            <w:r>
              <w:rPr>
                <w:b/>
                <w:sz w:val="12"/>
              </w:rPr>
              <w:t>16.00-</w:t>
            </w:r>
            <w:r>
              <w:rPr>
                <w:b/>
                <w:spacing w:val="-2"/>
                <w:sz w:val="12"/>
              </w:rPr>
              <w:t>16.45</w:t>
            </w:r>
          </w:p>
        </w:tc>
        <w:tc>
          <w:tcPr>
            <w:tcW w:w="1871" w:type="dxa"/>
            <w:shd w:val="clear" w:color="auto" w:fill="DAEDF3"/>
          </w:tcPr>
          <w:p w14:paraId="2B275829" w14:textId="55249569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559" w:type="dxa"/>
            <w:shd w:val="clear" w:color="auto" w:fill="DAEDF3"/>
          </w:tcPr>
          <w:p w14:paraId="1F6DDFCF" w14:textId="00973F9D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704" w:type="dxa"/>
            <w:shd w:val="clear" w:color="auto" w:fill="DAEDF3"/>
          </w:tcPr>
          <w:p w14:paraId="552FC38B" w14:textId="6BC9BA53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BESLENME VE DİYETETİK ALAN UYGULAMASI-II</w:t>
            </w:r>
          </w:p>
        </w:tc>
        <w:tc>
          <w:tcPr>
            <w:tcW w:w="1986" w:type="dxa"/>
            <w:shd w:val="clear" w:color="auto" w:fill="DAEDF3"/>
          </w:tcPr>
          <w:p w14:paraId="17D20F3A" w14:textId="2A168212" w:rsidR="005C4F42" w:rsidRDefault="005C4F42" w:rsidP="005C4F42">
            <w:pPr>
              <w:pStyle w:val="TableParagraph"/>
              <w:ind w:left="198" w:right="195"/>
              <w:rPr>
                <w:sz w:val="12"/>
              </w:rPr>
            </w:pPr>
          </w:p>
        </w:tc>
        <w:tc>
          <w:tcPr>
            <w:tcW w:w="2099" w:type="dxa"/>
            <w:shd w:val="clear" w:color="auto" w:fill="DAEDF3"/>
          </w:tcPr>
          <w:p w14:paraId="041EDE48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ÇOCUK VE ERGEN RUH SAĞLIĞI</w:t>
            </w:r>
          </w:p>
          <w:p w14:paraId="3A7D8AB8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Doç. Dr. Sait YILDIRIM</w:t>
            </w:r>
          </w:p>
          <w:p w14:paraId="7D3F8BC2" w14:textId="77777777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  <w:r>
              <w:rPr>
                <w:sz w:val="12"/>
              </w:rPr>
              <w:t>(309)</w:t>
            </w:r>
          </w:p>
          <w:p w14:paraId="709EF344" w14:textId="2F4217CB" w:rsidR="005C4F42" w:rsidRDefault="005C4F42" w:rsidP="005C4F42">
            <w:pPr>
              <w:pStyle w:val="TableParagraph"/>
              <w:jc w:val="left"/>
              <w:rPr>
                <w:sz w:val="12"/>
              </w:rPr>
            </w:pPr>
          </w:p>
        </w:tc>
      </w:tr>
    </w:tbl>
    <w:p w14:paraId="579F2790" w14:textId="77777777" w:rsidR="005C4F42" w:rsidRDefault="005C4F42"/>
    <w:sectPr w:rsidR="005C4F42">
      <w:pgSz w:w="11910" w:h="16840"/>
      <w:pgMar w:top="1380" w:right="425" w:bottom="280" w:left="992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tLQ0sDQzMDY1NDNX0lEKTi0uzszPAykwrAUAtsEpzCwAAAA="/>
  </w:docVars>
  <w:rsids>
    <w:rsidRoot w:val="005F027F"/>
    <w:rsid w:val="005A5529"/>
    <w:rsid w:val="005C4F42"/>
    <w:rsid w:val="005E593F"/>
    <w:rsid w:val="005F027F"/>
    <w:rsid w:val="009504D3"/>
    <w:rsid w:val="00E65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5980D"/>
  <w15:docId w15:val="{AD4EC3FD-5D80-D24D-B220-92186750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4</Words>
  <Characters>6025</Characters>
  <Application>Microsoft Office Word</Application>
  <DocSecurity>0</DocSecurity>
  <Lines>188</Lines>
  <Paragraphs>82</Paragraphs>
  <ScaleCrop>false</ScaleCrop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com</dc:creator>
  <cp:lastModifiedBy>Duried alwazeer</cp:lastModifiedBy>
  <cp:revision>2</cp:revision>
  <dcterms:created xsi:type="dcterms:W3CDTF">2025-02-13T11:32:00Z</dcterms:created>
  <dcterms:modified xsi:type="dcterms:W3CDTF">2025-02-13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02T00:00:00Z</vt:filetime>
  </property>
  <property fmtid="{D5CDD505-2E9C-101B-9397-08002B2CF9AE}" pid="3" name="Creator">
    <vt:lpwstr>Microsoft® Word Microsoft 365 için</vt:lpwstr>
  </property>
  <property fmtid="{D5CDD505-2E9C-101B-9397-08002B2CF9AE}" pid="4" name="LastSaved">
    <vt:filetime>2025-02-11T00:00:00Z</vt:filetime>
  </property>
  <property fmtid="{D5CDD505-2E9C-101B-9397-08002B2CF9AE}" pid="5" name="Producer">
    <vt:lpwstr>Microsoft® Word Microsoft 365 için</vt:lpwstr>
  </property>
</Properties>
</file>